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349" w:rsidRPr="005D2873" w:rsidRDefault="006C2349" w:rsidP="005D2873">
      <w:pPr>
        <w:spacing w:line="480" w:lineRule="auto"/>
        <w:rPr>
          <w:rFonts w:ascii="Times New Roman" w:hAnsi="Times New Roman" w:cs="Times New Roman"/>
          <w:sz w:val="24"/>
          <w:szCs w:val="24"/>
        </w:rPr>
      </w:pPr>
      <w:bookmarkStart w:id="0" w:name="_GoBack"/>
      <w:bookmarkEnd w:id="0"/>
    </w:p>
    <w:p w:rsidR="006C2349" w:rsidRPr="005D2873" w:rsidRDefault="006C2349" w:rsidP="005D2873">
      <w:pPr>
        <w:spacing w:line="480" w:lineRule="auto"/>
        <w:jc w:val="center"/>
        <w:rPr>
          <w:rFonts w:ascii="Times New Roman" w:hAnsi="Times New Roman" w:cs="Times New Roman"/>
          <w:sz w:val="24"/>
          <w:szCs w:val="24"/>
        </w:rPr>
      </w:pPr>
    </w:p>
    <w:p w:rsidR="006C2349" w:rsidRPr="005D2873" w:rsidRDefault="006C2349" w:rsidP="005D2873">
      <w:pPr>
        <w:spacing w:line="480" w:lineRule="auto"/>
        <w:rPr>
          <w:rFonts w:ascii="Times New Roman" w:hAnsi="Times New Roman" w:cs="Times New Roman"/>
          <w:sz w:val="24"/>
          <w:szCs w:val="24"/>
        </w:rPr>
      </w:pPr>
    </w:p>
    <w:p w:rsidR="006C2349" w:rsidRPr="00EB63E4" w:rsidRDefault="00EB63E4" w:rsidP="005D2873">
      <w:pPr>
        <w:spacing w:line="480" w:lineRule="auto"/>
        <w:jc w:val="center"/>
        <w:rPr>
          <w:rFonts w:ascii="Times New Roman" w:hAnsi="Times New Roman" w:cs="Times New Roman"/>
          <w:b/>
          <w:bCs/>
          <w:sz w:val="24"/>
          <w:szCs w:val="24"/>
        </w:rPr>
      </w:pPr>
      <w:bookmarkStart w:id="1" w:name="_Hlk100340265"/>
      <w:r w:rsidRPr="00EB63E4">
        <w:rPr>
          <w:rFonts w:ascii="Times New Roman" w:hAnsi="Times New Roman" w:cs="Times New Roman"/>
          <w:b/>
          <w:color w:val="333333"/>
          <w:sz w:val="24"/>
          <w:szCs w:val="24"/>
          <w:shd w:val="clear" w:color="auto" w:fill="FFFFFF"/>
        </w:rPr>
        <w:t>Module 04 Discussion - Parenting Style</w:t>
      </w:r>
    </w:p>
    <w:bookmarkEnd w:id="1"/>
    <w:p w:rsidR="006C2349" w:rsidRPr="005D2873" w:rsidRDefault="006C2349" w:rsidP="005D2873">
      <w:pPr>
        <w:spacing w:line="480" w:lineRule="auto"/>
        <w:rPr>
          <w:rFonts w:ascii="Times New Roman" w:hAnsi="Times New Roman" w:cs="Times New Roman"/>
          <w:b/>
          <w:bCs/>
          <w:sz w:val="24"/>
          <w:szCs w:val="24"/>
        </w:rPr>
      </w:pPr>
    </w:p>
    <w:p w:rsidR="006C2349" w:rsidRPr="005D2873" w:rsidRDefault="006C2349" w:rsidP="005D2873">
      <w:pPr>
        <w:spacing w:line="480" w:lineRule="auto"/>
        <w:jc w:val="center"/>
        <w:rPr>
          <w:rFonts w:ascii="Times New Roman" w:hAnsi="Times New Roman" w:cs="Times New Roman"/>
          <w:b/>
          <w:bCs/>
          <w:sz w:val="24"/>
          <w:szCs w:val="24"/>
        </w:rPr>
      </w:pPr>
    </w:p>
    <w:p w:rsidR="006C2349" w:rsidRPr="005D2873" w:rsidRDefault="006C2349" w:rsidP="005D2873">
      <w:pPr>
        <w:spacing w:line="480" w:lineRule="auto"/>
        <w:jc w:val="center"/>
        <w:rPr>
          <w:rFonts w:ascii="Times New Roman" w:hAnsi="Times New Roman" w:cs="Times New Roman"/>
          <w:b/>
          <w:bCs/>
          <w:sz w:val="24"/>
          <w:szCs w:val="24"/>
        </w:rPr>
      </w:pPr>
    </w:p>
    <w:p w:rsidR="00581117" w:rsidRPr="005D2873" w:rsidRDefault="00581117" w:rsidP="005D2873">
      <w:pPr>
        <w:spacing w:line="480" w:lineRule="auto"/>
        <w:jc w:val="center"/>
        <w:rPr>
          <w:rFonts w:ascii="Times New Roman" w:hAnsi="Times New Roman" w:cs="Times New Roman"/>
          <w:b/>
          <w:bCs/>
          <w:sz w:val="24"/>
          <w:szCs w:val="24"/>
        </w:rPr>
      </w:pPr>
    </w:p>
    <w:p w:rsidR="00581117" w:rsidRPr="005D2873" w:rsidRDefault="00581117" w:rsidP="005D2873">
      <w:pPr>
        <w:spacing w:line="480" w:lineRule="auto"/>
        <w:jc w:val="center"/>
        <w:rPr>
          <w:rFonts w:ascii="Times New Roman" w:hAnsi="Times New Roman" w:cs="Times New Roman"/>
          <w:b/>
          <w:bCs/>
          <w:sz w:val="24"/>
          <w:szCs w:val="24"/>
        </w:rPr>
      </w:pP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Student</w:t>
      </w:r>
      <w:r w:rsidR="007119F1" w:rsidRPr="005D2873">
        <w:rPr>
          <w:rFonts w:ascii="Times New Roman" w:hAnsi="Times New Roman" w:cs="Times New Roman"/>
          <w:sz w:val="24"/>
          <w:szCs w:val="24"/>
        </w:rPr>
        <w:t>'</w:t>
      </w:r>
      <w:r w:rsidRPr="005D2873">
        <w:rPr>
          <w:rFonts w:ascii="Times New Roman" w:hAnsi="Times New Roman" w:cs="Times New Roman"/>
          <w:sz w:val="24"/>
          <w:szCs w:val="24"/>
        </w:rPr>
        <w:t>s Name</w:t>
      </w: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Institutional Affiliation</w:t>
      </w: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Course Number and Name</w:t>
      </w: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Instructor</w:t>
      </w:r>
      <w:r w:rsidR="007119F1" w:rsidRPr="005D2873">
        <w:rPr>
          <w:rFonts w:ascii="Times New Roman" w:hAnsi="Times New Roman" w:cs="Times New Roman"/>
          <w:sz w:val="24"/>
          <w:szCs w:val="24"/>
        </w:rPr>
        <w:t>'</w:t>
      </w:r>
      <w:r w:rsidRPr="005D2873">
        <w:rPr>
          <w:rFonts w:ascii="Times New Roman" w:hAnsi="Times New Roman" w:cs="Times New Roman"/>
          <w:sz w:val="24"/>
          <w:szCs w:val="24"/>
        </w:rPr>
        <w:t>s Name</w:t>
      </w:r>
    </w:p>
    <w:p w:rsidR="008D0440"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Assignment</w:t>
      </w:r>
      <w:r w:rsidR="007119F1" w:rsidRPr="005D2873">
        <w:rPr>
          <w:rFonts w:ascii="Times New Roman" w:hAnsi="Times New Roman" w:cs="Times New Roman"/>
          <w:sz w:val="24"/>
          <w:szCs w:val="24"/>
        </w:rPr>
        <w:t>'</w:t>
      </w:r>
      <w:r w:rsidRPr="005D2873">
        <w:rPr>
          <w:rFonts w:ascii="Times New Roman" w:hAnsi="Times New Roman" w:cs="Times New Roman"/>
          <w:sz w:val="24"/>
          <w:szCs w:val="24"/>
        </w:rPr>
        <w:t>s Due Dat</w:t>
      </w:r>
      <w:r w:rsidR="008D0440" w:rsidRPr="005D2873">
        <w:rPr>
          <w:rFonts w:ascii="Times New Roman" w:hAnsi="Times New Roman" w:cs="Times New Roman"/>
          <w:sz w:val="24"/>
          <w:szCs w:val="24"/>
        </w:rPr>
        <w:t>e</w:t>
      </w:r>
    </w:p>
    <w:p w:rsidR="00D51F94" w:rsidRPr="005D2873" w:rsidRDefault="00D51F94" w:rsidP="005D2873">
      <w:pPr>
        <w:spacing w:line="480" w:lineRule="auto"/>
        <w:rPr>
          <w:rFonts w:ascii="Times New Roman" w:hAnsi="Times New Roman" w:cs="Times New Roman"/>
          <w:sz w:val="24"/>
          <w:szCs w:val="24"/>
        </w:rPr>
      </w:pPr>
    </w:p>
    <w:p w:rsidR="00C40455" w:rsidRPr="005D2873" w:rsidRDefault="00C40455" w:rsidP="005D2873">
      <w:pPr>
        <w:spacing w:line="480" w:lineRule="auto"/>
        <w:rPr>
          <w:rFonts w:ascii="Times New Roman" w:hAnsi="Times New Roman" w:cs="Times New Roman"/>
          <w:sz w:val="24"/>
          <w:szCs w:val="24"/>
        </w:rPr>
      </w:pPr>
    </w:p>
    <w:p w:rsidR="00D416ED" w:rsidRPr="005D2873" w:rsidRDefault="00D416ED" w:rsidP="005D2873">
      <w:pPr>
        <w:spacing w:line="480" w:lineRule="auto"/>
        <w:rPr>
          <w:rFonts w:ascii="Times New Roman" w:hAnsi="Times New Roman" w:cs="Times New Roman"/>
          <w:sz w:val="24"/>
          <w:szCs w:val="24"/>
        </w:rPr>
      </w:pPr>
    </w:p>
    <w:p w:rsidR="00FC450D" w:rsidRPr="005D2873" w:rsidRDefault="00FC450D" w:rsidP="005D2873">
      <w:pPr>
        <w:spacing w:line="480" w:lineRule="auto"/>
        <w:rPr>
          <w:rFonts w:ascii="Times New Roman" w:hAnsi="Times New Roman" w:cs="Times New Roman"/>
          <w:sz w:val="24"/>
          <w:szCs w:val="24"/>
        </w:rPr>
      </w:pPr>
    </w:p>
    <w:p w:rsidR="007629E5" w:rsidRDefault="007629E5" w:rsidP="007629E5">
      <w:pPr>
        <w:spacing w:line="480" w:lineRule="auto"/>
        <w:jc w:val="center"/>
        <w:rPr>
          <w:rFonts w:ascii="Times New Roman" w:hAnsi="Times New Roman" w:cs="Times New Roman"/>
          <w:b/>
          <w:color w:val="333333"/>
          <w:sz w:val="24"/>
          <w:szCs w:val="24"/>
          <w:shd w:val="clear" w:color="auto" w:fill="FFFFFF"/>
        </w:rPr>
      </w:pPr>
      <w:r w:rsidRPr="00EB63E4">
        <w:rPr>
          <w:rFonts w:ascii="Times New Roman" w:hAnsi="Times New Roman" w:cs="Times New Roman"/>
          <w:b/>
          <w:color w:val="333333"/>
          <w:sz w:val="24"/>
          <w:szCs w:val="24"/>
          <w:shd w:val="clear" w:color="auto" w:fill="FFFFFF"/>
        </w:rPr>
        <w:lastRenderedPageBreak/>
        <w:t>Module 04 Discussion - Parenting Style</w:t>
      </w:r>
    </w:p>
    <w:p w:rsidR="00656053" w:rsidRPr="005F4AC7" w:rsidRDefault="00656053" w:rsidP="00656053">
      <w:pPr>
        <w:spacing w:line="480" w:lineRule="auto"/>
        <w:rPr>
          <w:rFonts w:ascii="Times New Roman" w:hAnsi="Times New Roman" w:cs="Times New Roman"/>
          <w:color w:val="333333"/>
          <w:sz w:val="24"/>
          <w:szCs w:val="24"/>
          <w:shd w:val="clear" w:color="auto" w:fill="FFFFFF"/>
        </w:rPr>
      </w:pPr>
      <w:r>
        <w:rPr>
          <w:rFonts w:ascii="Times New Roman" w:hAnsi="Times New Roman" w:cs="Times New Roman"/>
          <w:b/>
          <w:color w:val="333333"/>
          <w:sz w:val="24"/>
          <w:szCs w:val="24"/>
          <w:shd w:val="clear" w:color="auto" w:fill="FFFFFF"/>
        </w:rPr>
        <w:tab/>
      </w:r>
      <w:r w:rsidRPr="005F4AC7">
        <w:rPr>
          <w:rFonts w:ascii="Times New Roman" w:hAnsi="Times New Roman" w:cs="Times New Roman"/>
          <w:color w:val="333333"/>
          <w:sz w:val="24"/>
          <w:szCs w:val="24"/>
          <w:shd w:val="clear" w:color="auto" w:fill="FFFFFF"/>
        </w:rPr>
        <w:t>The four parenting philosophies frequently utilized in psychology are authoritative, authoritarian, permissive, and neglectful. They are based on the research of developmental psychologist Baumrind Diana from the University of California, Berkeley</w:t>
      </w:r>
      <w:r w:rsidR="00B04C50">
        <w:rPr>
          <w:rFonts w:ascii="Times New Roman" w:hAnsi="Times New Roman" w:cs="Times New Roman"/>
          <w:color w:val="333333"/>
          <w:sz w:val="24"/>
          <w:szCs w:val="24"/>
          <w:shd w:val="clear" w:color="auto" w:fill="FFFFFF"/>
        </w:rPr>
        <w:t>,</w:t>
      </w:r>
      <w:r w:rsidR="005F4AC7" w:rsidRPr="005F4AC7">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around 1960</w:t>
      </w:r>
      <w:r w:rsidR="005F4AC7" w:rsidRPr="005F4AC7">
        <w:rPr>
          <w:rFonts w:ascii="Times New Roman" w:hAnsi="Times New Roman" w:cs="Times New Roman"/>
          <w:color w:val="333333"/>
          <w:sz w:val="24"/>
          <w:szCs w:val="24"/>
          <w:shd w:val="clear" w:color="auto" w:fill="FFFFFF"/>
        </w:rPr>
        <w:t xml:space="preserve"> </w:t>
      </w:r>
      <w:r w:rsidR="004E1BFC">
        <w:t>(Smetana, 2017)</w:t>
      </w:r>
      <w:r w:rsidR="004E1BFC" w:rsidRPr="005F4AC7">
        <w:t xml:space="preserve"> </w:t>
      </w:r>
      <w:r w:rsidRPr="005F4AC7">
        <w:rPr>
          <w:rFonts w:ascii="Times New Roman" w:hAnsi="Times New Roman" w:cs="Times New Roman"/>
          <w:color w:val="333333"/>
          <w:sz w:val="24"/>
          <w:szCs w:val="24"/>
          <w:shd w:val="clear" w:color="auto" w:fill="FFFFFF"/>
        </w:rPr>
        <w:t>.</w:t>
      </w:r>
      <w:r w:rsidR="00B04C50">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 xml:space="preserve">By updating the 1980s model, Martin and Maccoby also </w:t>
      </w:r>
      <w:r w:rsidR="00B04C50">
        <w:rPr>
          <w:rFonts w:ascii="Times New Roman" w:hAnsi="Times New Roman" w:cs="Times New Roman"/>
          <w:color w:val="333333"/>
          <w:sz w:val="24"/>
          <w:szCs w:val="24"/>
          <w:shd w:val="clear" w:color="auto" w:fill="FFFFFF"/>
        </w:rPr>
        <w:t xml:space="preserve">made a </w:t>
      </w:r>
      <w:r w:rsidR="00DE60C1">
        <w:rPr>
          <w:rFonts w:ascii="Times New Roman" w:hAnsi="Times New Roman" w:cs="Times New Roman"/>
          <w:color w:val="333333"/>
          <w:sz w:val="24"/>
          <w:szCs w:val="24"/>
          <w:shd w:val="clear" w:color="auto" w:fill="FFFFFF"/>
        </w:rPr>
        <w:t xml:space="preserve">contribution the study </w:t>
      </w:r>
      <w:r w:rsidRPr="005F4AC7">
        <w:rPr>
          <w:rFonts w:ascii="Times New Roman" w:hAnsi="Times New Roman" w:cs="Times New Roman"/>
          <w:color w:val="333333"/>
          <w:sz w:val="24"/>
          <w:szCs w:val="24"/>
          <w:shd w:val="clear" w:color="auto" w:fill="FFFFFF"/>
        </w:rPr>
        <w:t>.</w:t>
      </w:r>
      <w:r w:rsidR="00056A17" w:rsidRPr="005F4AC7">
        <w:rPr>
          <w:rFonts w:ascii="Times New Roman" w:hAnsi="Times New Roman" w:cs="Times New Roman"/>
          <w:color w:val="333333"/>
          <w:sz w:val="24"/>
          <w:szCs w:val="24"/>
          <w:shd w:val="clear" w:color="auto" w:fill="FFFFFF"/>
        </w:rPr>
        <w:t xml:space="preserve"> </w:t>
      </w:r>
      <w:r w:rsidR="009D3A49" w:rsidRPr="005F4AC7">
        <w:rPr>
          <w:rFonts w:ascii="Times New Roman" w:hAnsi="Times New Roman" w:cs="Times New Roman"/>
          <w:color w:val="333333"/>
          <w:sz w:val="24"/>
          <w:szCs w:val="24"/>
          <w:shd w:val="clear" w:color="auto" w:fill="FFFFFF"/>
        </w:rPr>
        <w:t xml:space="preserve">The theory of Baumrind states that there is a close association between the kind of parenting and the </w:t>
      </w:r>
      <w:r w:rsidR="00B04C50">
        <w:rPr>
          <w:rFonts w:ascii="Times New Roman" w:hAnsi="Times New Roman" w:cs="Times New Roman"/>
          <w:color w:val="333333"/>
          <w:sz w:val="24"/>
          <w:szCs w:val="24"/>
          <w:shd w:val="clear" w:color="auto" w:fill="FFFFFF"/>
        </w:rPr>
        <w:t>child's behavior</w:t>
      </w:r>
      <w:r w:rsidR="009D3A49" w:rsidRPr="005F4AC7">
        <w:rPr>
          <w:rFonts w:ascii="Times New Roman" w:hAnsi="Times New Roman" w:cs="Times New Roman"/>
          <w:color w:val="333333"/>
          <w:sz w:val="24"/>
          <w:szCs w:val="24"/>
          <w:shd w:val="clear" w:color="auto" w:fill="FFFFFF"/>
        </w:rPr>
        <w:t>.</w:t>
      </w:r>
      <w:r w:rsidR="00056A17" w:rsidRPr="005F4AC7">
        <w:rPr>
          <w:rFonts w:ascii="Times New Roman" w:hAnsi="Times New Roman" w:cs="Times New Roman"/>
          <w:color w:val="333333"/>
          <w:sz w:val="24"/>
          <w:szCs w:val="24"/>
          <w:shd w:val="clear" w:color="auto" w:fill="FFFFFF"/>
        </w:rPr>
        <w:t xml:space="preserve"> </w:t>
      </w:r>
      <w:r w:rsidR="009D3A49" w:rsidRPr="005F4AC7">
        <w:rPr>
          <w:rFonts w:ascii="Times New Roman" w:hAnsi="Times New Roman" w:cs="Times New Roman"/>
          <w:color w:val="333333"/>
          <w:sz w:val="24"/>
          <w:szCs w:val="24"/>
          <w:shd w:val="clear" w:color="auto" w:fill="FFFFFF"/>
        </w:rPr>
        <w:t xml:space="preserve">Different parenting styles can result </w:t>
      </w:r>
      <w:r w:rsidR="00B04C50">
        <w:rPr>
          <w:rFonts w:ascii="Times New Roman" w:hAnsi="Times New Roman" w:cs="Times New Roman"/>
          <w:color w:val="333333"/>
          <w:sz w:val="24"/>
          <w:szCs w:val="24"/>
          <w:shd w:val="clear" w:color="auto" w:fill="FFFFFF"/>
        </w:rPr>
        <w:t>in</w:t>
      </w:r>
      <w:r w:rsidR="009D3A49" w:rsidRPr="005F4AC7">
        <w:rPr>
          <w:rFonts w:ascii="Times New Roman" w:hAnsi="Times New Roman" w:cs="Times New Roman"/>
          <w:color w:val="333333"/>
          <w:sz w:val="24"/>
          <w:szCs w:val="24"/>
          <w:shd w:val="clear" w:color="auto" w:fill="FFFFFF"/>
        </w:rPr>
        <w:t xml:space="preserve"> different child outcomes and child development.</w:t>
      </w:r>
    </w:p>
    <w:p w:rsidR="00056A17" w:rsidRPr="005F4AC7" w:rsidRDefault="00056A17" w:rsidP="00656053">
      <w:pPr>
        <w:spacing w:line="480" w:lineRule="auto"/>
        <w:rPr>
          <w:rFonts w:ascii="Times New Roman" w:hAnsi="Times New Roman" w:cs="Times New Roman"/>
          <w:color w:val="333333"/>
          <w:sz w:val="24"/>
          <w:szCs w:val="24"/>
          <w:shd w:val="clear" w:color="auto" w:fill="FFFFFF"/>
        </w:rPr>
      </w:pPr>
      <w:r w:rsidRPr="005F4AC7">
        <w:rPr>
          <w:rFonts w:ascii="Times New Roman" w:hAnsi="Times New Roman" w:cs="Times New Roman"/>
          <w:color w:val="333333"/>
          <w:sz w:val="24"/>
          <w:szCs w:val="24"/>
          <w:shd w:val="clear" w:color="auto" w:fill="FFFFFF"/>
        </w:rPr>
        <w:tab/>
        <w:t>Authoritative parents have high expectations for maturity and achievement</w:t>
      </w:r>
      <w:r w:rsidR="00B04C50">
        <w:rPr>
          <w:rFonts w:ascii="Times New Roman" w:hAnsi="Times New Roman" w:cs="Times New Roman"/>
          <w:color w:val="333333"/>
          <w:sz w:val="24"/>
          <w:szCs w:val="24"/>
          <w:shd w:val="clear" w:color="auto" w:fill="FFFFFF"/>
        </w:rPr>
        <w:t xml:space="preserve"> but</w:t>
      </w:r>
      <w:r w:rsidRPr="005F4AC7">
        <w:rPr>
          <w:rFonts w:ascii="Times New Roman" w:hAnsi="Times New Roman" w:cs="Times New Roman"/>
          <w:color w:val="333333"/>
          <w:sz w:val="24"/>
          <w:szCs w:val="24"/>
          <w:shd w:val="clear" w:color="auto" w:fill="FFFFFF"/>
        </w:rPr>
        <w:t xml:space="preserve"> are also responsive and warm. These parents enforce boundaries and set rules by having </w:t>
      </w:r>
      <w:r w:rsidR="00B04C50">
        <w:rPr>
          <w:rFonts w:ascii="Times New Roman" w:hAnsi="Times New Roman" w:cs="Times New Roman"/>
          <w:color w:val="333333"/>
          <w:sz w:val="24"/>
          <w:szCs w:val="24"/>
          <w:shd w:val="clear" w:color="auto" w:fill="FFFFFF"/>
        </w:rPr>
        <w:t>open discussions, giving guidance,</w:t>
      </w:r>
      <w:r w:rsidRPr="005F4AC7">
        <w:rPr>
          <w:rFonts w:ascii="Times New Roman" w:hAnsi="Times New Roman" w:cs="Times New Roman"/>
          <w:color w:val="333333"/>
          <w:sz w:val="24"/>
          <w:szCs w:val="24"/>
          <w:shd w:val="clear" w:color="auto" w:fill="FFFFFF"/>
        </w:rPr>
        <w:t xml:space="preserve"> and reasoning</w:t>
      </w:r>
      <w:r w:rsidR="005F4AC7" w:rsidRPr="005F4AC7">
        <w:rPr>
          <w:rFonts w:ascii="Times New Roman" w:hAnsi="Times New Roman" w:cs="Times New Roman"/>
          <w:color w:val="333333"/>
          <w:sz w:val="24"/>
          <w:szCs w:val="24"/>
          <w:shd w:val="clear" w:color="auto" w:fill="FFFFFF"/>
        </w:rPr>
        <w:t xml:space="preserve"> </w:t>
      </w:r>
      <w:r w:rsidR="005F4AC7" w:rsidRPr="005F4AC7">
        <w:t>(G, 2021)</w:t>
      </w:r>
      <w:r w:rsidRPr="005F4AC7">
        <w:rPr>
          <w:rFonts w:ascii="Times New Roman" w:hAnsi="Times New Roman" w:cs="Times New Roman"/>
          <w:color w:val="333333"/>
          <w:sz w:val="24"/>
          <w:szCs w:val="24"/>
          <w:shd w:val="clear" w:color="auto" w:fill="FFFFFF"/>
        </w:rPr>
        <w:t>. These parents give their children explanation</w:t>
      </w:r>
      <w:r w:rsidR="00B04C50">
        <w:rPr>
          <w:rFonts w:ascii="Times New Roman" w:hAnsi="Times New Roman" w:cs="Times New Roman"/>
          <w:color w:val="333333"/>
          <w:sz w:val="24"/>
          <w:szCs w:val="24"/>
          <w:shd w:val="clear" w:color="auto" w:fill="FFFFFF"/>
        </w:rPr>
        <w:t>s</w:t>
      </w:r>
      <w:r w:rsidRPr="005F4AC7">
        <w:rPr>
          <w:rFonts w:ascii="Times New Roman" w:hAnsi="Times New Roman" w:cs="Times New Roman"/>
          <w:color w:val="333333"/>
          <w:sz w:val="24"/>
          <w:szCs w:val="24"/>
          <w:shd w:val="clear" w:color="auto" w:fill="FFFFFF"/>
        </w:rPr>
        <w:t xml:space="preserve"> </w:t>
      </w:r>
      <w:r w:rsidR="00B04C50">
        <w:rPr>
          <w:rFonts w:ascii="Times New Roman" w:hAnsi="Times New Roman" w:cs="Times New Roman"/>
          <w:color w:val="333333"/>
          <w:sz w:val="24"/>
          <w:szCs w:val="24"/>
          <w:shd w:val="clear" w:color="auto" w:fill="FFFFFF"/>
        </w:rPr>
        <w:t>a</w:t>
      </w:r>
      <w:r w:rsidRPr="005F4AC7">
        <w:rPr>
          <w:rFonts w:ascii="Times New Roman" w:hAnsi="Times New Roman" w:cs="Times New Roman"/>
          <w:color w:val="333333"/>
          <w:sz w:val="24"/>
          <w:szCs w:val="24"/>
          <w:shd w:val="clear" w:color="auto" w:fill="FFFFFF"/>
        </w:rPr>
        <w:t xml:space="preserve">nd reasoning for their actions. Explanations </w:t>
      </w:r>
      <w:r w:rsidR="00B04C50">
        <w:rPr>
          <w:rFonts w:ascii="Times New Roman" w:hAnsi="Times New Roman" w:cs="Times New Roman"/>
          <w:color w:val="333333"/>
          <w:sz w:val="24"/>
          <w:szCs w:val="24"/>
          <w:shd w:val="clear" w:color="auto" w:fill="FFFFFF"/>
        </w:rPr>
        <w:t>give children</w:t>
      </w:r>
      <w:r w:rsidRPr="005F4AC7">
        <w:rPr>
          <w:rFonts w:ascii="Times New Roman" w:hAnsi="Times New Roman" w:cs="Times New Roman"/>
          <w:color w:val="333333"/>
          <w:sz w:val="24"/>
          <w:szCs w:val="24"/>
          <w:shd w:val="clear" w:color="auto" w:fill="FFFFFF"/>
        </w:rPr>
        <w:t xml:space="preserve"> a sense of awareness and teach children about morals, values</w:t>
      </w:r>
      <w:r w:rsidR="00B04C50">
        <w:rPr>
          <w:rFonts w:ascii="Times New Roman" w:hAnsi="Times New Roman" w:cs="Times New Roman"/>
          <w:color w:val="333333"/>
          <w:sz w:val="24"/>
          <w:szCs w:val="24"/>
          <w:shd w:val="clear" w:color="auto" w:fill="FFFFFF"/>
        </w:rPr>
        <w:t>,</w:t>
      </w:r>
      <w:r w:rsidRPr="005F4AC7">
        <w:rPr>
          <w:rFonts w:ascii="Times New Roman" w:hAnsi="Times New Roman" w:cs="Times New Roman"/>
          <w:color w:val="333333"/>
          <w:sz w:val="24"/>
          <w:szCs w:val="24"/>
          <w:shd w:val="clear" w:color="auto" w:fill="FFFFFF"/>
        </w:rPr>
        <w:t xml:space="preserve"> and goals.</w:t>
      </w:r>
      <w:r w:rsidR="00B04C50">
        <w:rPr>
          <w:rFonts w:ascii="Times New Roman" w:hAnsi="Times New Roman" w:cs="Times New Roman"/>
          <w:color w:val="333333"/>
          <w:sz w:val="24"/>
          <w:szCs w:val="24"/>
          <w:shd w:val="clear" w:color="auto" w:fill="FFFFFF"/>
        </w:rPr>
        <w:t xml:space="preserve"> </w:t>
      </w:r>
      <w:r w:rsidR="00D466EF" w:rsidRPr="005F4AC7">
        <w:rPr>
          <w:rFonts w:ascii="Times New Roman" w:hAnsi="Times New Roman" w:cs="Times New Roman"/>
          <w:color w:val="333333"/>
          <w:sz w:val="24"/>
          <w:szCs w:val="24"/>
          <w:shd w:val="clear" w:color="auto" w:fill="FFFFFF"/>
        </w:rPr>
        <w:t>Parents who are authoritative are supportive and affectionate</w:t>
      </w:r>
      <w:r w:rsidR="00B04C50">
        <w:rPr>
          <w:rFonts w:ascii="Times New Roman" w:hAnsi="Times New Roman" w:cs="Times New Roman"/>
          <w:color w:val="333333"/>
          <w:sz w:val="24"/>
          <w:szCs w:val="24"/>
          <w:shd w:val="clear" w:color="auto" w:fill="FFFFFF"/>
        </w:rPr>
        <w:t>,</w:t>
      </w:r>
      <w:r w:rsidR="00D466EF" w:rsidRPr="005F4AC7">
        <w:rPr>
          <w:rFonts w:ascii="Times New Roman" w:hAnsi="Times New Roman" w:cs="Times New Roman"/>
          <w:color w:val="333333"/>
          <w:sz w:val="24"/>
          <w:szCs w:val="24"/>
          <w:shd w:val="clear" w:color="auto" w:fill="FFFFFF"/>
        </w:rPr>
        <w:t xml:space="preserve"> and supportive.</w:t>
      </w:r>
      <w:r w:rsidR="00B04C50">
        <w:rPr>
          <w:rFonts w:ascii="Times New Roman" w:hAnsi="Times New Roman" w:cs="Times New Roman"/>
          <w:color w:val="333333"/>
          <w:sz w:val="24"/>
          <w:szCs w:val="24"/>
          <w:shd w:val="clear" w:color="auto" w:fill="FFFFFF"/>
        </w:rPr>
        <w:t xml:space="preserve"> </w:t>
      </w:r>
      <w:r w:rsidR="00D466EF" w:rsidRPr="005F4AC7">
        <w:rPr>
          <w:rFonts w:ascii="Times New Roman" w:hAnsi="Times New Roman" w:cs="Times New Roman"/>
          <w:color w:val="333333"/>
          <w:sz w:val="24"/>
          <w:szCs w:val="24"/>
          <w:shd w:val="clear" w:color="auto" w:fill="FFFFFF"/>
        </w:rPr>
        <w:t>They respect the autonomy of children,</w:t>
      </w:r>
      <w:r w:rsidR="00B04C50">
        <w:rPr>
          <w:rFonts w:ascii="Times New Roman" w:hAnsi="Times New Roman" w:cs="Times New Roman"/>
          <w:color w:val="333333"/>
          <w:sz w:val="24"/>
          <w:szCs w:val="24"/>
          <w:shd w:val="clear" w:color="auto" w:fill="FFFFFF"/>
        </w:rPr>
        <w:t xml:space="preserve"> </w:t>
      </w:r>
      <w:r w:rsidR="00D466EF" w:rsidRPr="005F4AC7">
        <w:rPr>
          <w:rFonts w:ascii="Times New Roman" w:hAnsi="Times New Roman" w:cs="Times New Roman"/>
          <w:color w:val="333333"/>
          <w:sz w:val="24"/>
          <w:szCs w:val="24"/>
          <w:shd w:val="clear" w:color="auto" w:fill="FFFFFF"/>
        </w:rPr>
        <w:t>provide them with a lot of freedom and encourage independence.</w:t>
      </w:r>
    </w:p>
    <w:p w:rsidR="00D466EF" w:rsidRPr="005F4AC7" w:rsidRDefault="00D466EF" w:rsidP="00656053">
      <w:pPr>
        <w:spacing w:line="480" w:lineRule="auto"/>
        <w:rPr>
          <w:rFonts w:ascii="Times New Roman" w:hAnsi="Times New Roman" w:cs="Times New Roman"/>
          <w:color w:val="333333"/>
          <w:sz w:val="24"/>
          <w:szCs w:val="24"/>
          <w:shd w:val="clear" w:color="auto" w:fill="FFFFFF"/>
        </w:rPr>
      </w:pPr>
      <w:r w:rsidRPr="005F4AC7">
        <w:rPr>
          <w:rFonts w:ascii="Times New Roman" w:hAnsi="Times New Roman" w:cs="Times New Roman"/>
          <w:color w:val="333333"/>
          <w:sz w:val="24"/>
          <w:szCs w:val="24"/>
          <w:shd w:val="clear" w:color="auto" w:fill="FFFFFF"/>
        </w:rPr>
        <w:tab/>
        <w:t>Authoritarian parenting involves high parenting levels an</w:t>
      </w:r>
      <w:r w:rsidR="00B04C50">
        <w:rPr>
          <w:rFonts w:ascii="Times New Roman" w:hAnsi="Times New Roman" w:cs="Times New Roman"/>
          <w:color w:val="333333"/>
          <w:sz w:val="24"/>
          <w:szCs w:val="24"/>
          <w:shd w:val="clear" w:color="auto" w:fill="FFFFFF"/>
        </w:rPr>
        <w:t>d</w:t>
      </w:r>
      <w:r w:rsidRPr="005F4AC7">
        <w:rPr>
          <w:rFonts w:ascii="Times New Roman" w:hAnsi="Times New Roman" w:cs="Times New Roman"/>
          <w:color w:val="333333"/>
          <w:sz w:val="24"/>
          <w:szCs w:val="24"/>
          <w:shd w:val="clear" w:color="auto" w:fill="FFFFFF"/>
        </w:rPr>
        <w:t xml:space="preserve"> low levels of parental responsiveness.</w:t>
      </w:r>
      <w:r w:rsidR="00B04C50">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Although authorita</w:t>
      </w:r>
      <w:r w:rsidR="007478DA" w:rsidRPr="005F4AC7">
        <w:rPr>
          <w:rFonts w:ascii="Times New Roman" w:hAnsi="Times New Roman" w:cs="Times New Roman"/>
          <w:color w:val="333333"/>
          <w:sz w:val="24"/>
          <w:szCs w:val="24"/>
          <w:shd w:val="clear" w:color="auto" w:fill="FFFFFF"/>
        </w:rPr>
        <w:t xml:space="preserve">rian parenting and authoritative </w:t>
      </w:r>
      <w:r w:rsidR="00B04C50">
        <w:rPr>
          <w:rFonts w:ascii="Times New Roman" w:hAnsi="Times New Roman" w:cs="Times New Roman"/>
          <w:color w:val="333333"/>
          <w:sz w:val="24"/>
          <w:szCs w:val="24"/>
          <w:shd w:val="clear" w:color="auto" w:fill="FFFFFF"/>
        </w:rPr>
        <w:t>parenting styles have names resembling</w:t>
      </w:r>
      <w:r w:rsidR="007478DA" w:rsidRPr="005F4AC7">
        <w:rPr>
          <w:rFonts w:ascii="Times New Roman" w:hAnsi="Times New Roman" w:cs="Times New Roman"/>
          <w:color w:val="333333"/>
          <w:sz w:val="24"/>
          <w:szCs w:val="24"/>
          <w:shd w:val="clear" w:color="auto" w:fill="FFFFFF"/>
        </w:rPr>
        <w:t>,</w:t>
      </w:r>
      <w:r w:rsidR="00B04C50">
        <w:rPr>
          <w:rFonts w:ascii="Times New Roman" w:hAnsi="Times New Roman" w:cs="Times New Roman"/>
          <w:color w:val="333333"/>
          <w:sz w:val="24"/>
          <w:szCs w:val="24"/>
          <w:shd w:val="clear" w:color="auto" w:fill="FFFFFF"/>
        </w:rPr>
        <w:t xml:space="preserve"> </w:t>
      </w:r>
      <w:r w:rsidR="007478DA" w:rsidRPr="005F4AC7">
        <w:rPr>
          <w:rFonts w:ascii="Times New Roman" w:hAnsi="Times New Roman" w:cs="Times New Roman"/>
          <w:color w:val="333333"/>
          <w:sz w:val="24"/>
          <w:szCs w:val="24"/>
          <w:shd w:val="clear" w:color="auto" w:fill="FFFFFF"/>
        </w:rPr>
        <w:t>they have some vital parenting differences in demand,</w:t>
      </w:r>
      <w:r w:rsidR="00B04C50">
        <w:rPr>
          <w:rFonts w:ascii="Times New Roman" w:hAnsi="Times New Roman" w:cs="Times New Roman"/>
          <w:color w:val="333333"/>
          <w:sz w:val="24"/>
          <w:szCs w:val="24"/>
          <w:shd w:val="clear" w:color="auto" w:fill="FFFFFF"/>
        </w:rPr>
        <w:t xml:space="preserve"> </w:t>
      </w:r>
      <w:r w:rsidR="007478DA" w:rsidRPr="005F4AC7">
        <w:rPr>
          <w:rFonts w:ascii="Times New Roman" w:hAnsi="Times New Roman" w:cs="Times New Roman"/>
          <w:color w:val="333333"/>
          <w:sz w:val="24"/>
          <w:szCs w:val="24"/>
          <w:shd w:val="clear" w:color="auto" w:fill="FFFFFF"/>
        </w:rPr>
        <w:t>approach</w:t>
      </w:r>
      <w:r w:rsidR="00B04C50">
        <w:rPr>
          <w:rFonts w:ascii="Times New Roman" w:hAnsi="Times New Roman" w:cs="Times New Roman"/>
          <w:color w:val="333333"/>
          <w:sz w:val="24"/>
          <w:szCs w:val="24"/>
          <w:shd w:val="clear" w:color="auto" w:fill="FFFFFF"/>
        </w:rPr>
        <w:t>,</w:t>
      </w:r>
      <w:r w:rsidR="007478DA" w:rsidRPr="005F4AC7">
        <w:rPr>
          <w:rFonts w:ascii="Times New Roman" w:hAnsi="Times New Roman" w:cs="Times New Roman"/>
          <w:color w:val="333333"/>
          <w:sz w:val="24"/>
          <w:szCs w:val="24"/>
          <w:shd w:val="clear" w:color="auto" w:fill="FFFFFF"/>
        </w:rPr>
        <w:t xml:space="preserve"> and belief</w:t>
      </w:r>
      <w:r w:rsidR="005F4AC7" w:rsidRPr="005F4AC7">
        <w:rPr>
          <w:rFonts w:ascii="Times New Roman" w:hAnsi="Times New Roman" w:cs="Times New Roman"/>
          <w:color w:val="333333"/>
          <w:sz w:val="24"/>
          <w:szCs w:val="24"/>
          <w:shd w:val="clear" w:color="auto" w:fill="FFFFFF"/>
        </w:rPr>
        <w:t xml:space="preserve"> </w:t>
      </w:r>
      <w:r w:rsidR="004E1BFC">
        <w:t>(Smetana, 2017)</w:t>
      </w:r>
      <w:r w:rsidR="007478DA" w:rsidRPr="005F4AC7">
        <w:rPr>
          <w:rFonts w:ascii="Times New Roman" w:hAnsi="Times New Roman" w:cs="Times New Roman"/>
          <w:color w:val="333333"/>
          <w:sz w:val="24"/>
          <w:szCs w:val="24"/>
          <w:shd w:val="clear" w:color="auto" w:fill="FFFFFF"/>
        </w:rPr>
        <w:t>.</w:t>
      </w:r>
      <w:r w:rsidR="00B04C50">
        <w:rPr>
          <w:rFonts w:ascii="Times New Roman" w:hAnsi="Times New Roman" w:cs="Times New Roman"/>
          <w:color w:val="333333"/>
          <w:sz w:val="24"/>
          <w:szCs w:val="24"/>
          <w:shd w:val="clear" w:color="auto" w:fill="FFFFFF"/>
        </w:rPr>
        <w:t xml:space="preserve"> </w:t>
      </w:r>
      <w:r w:rsidR="007478DA" w:rsidRPr="005F4AC7">
        <w:rPr>
          <w:rFonts w:ascii="Times New Roman" w:hAnsi="Times New Roman" w:cs="Times New Roman"/>
          <w:color w:val="333333"/>
          <w:sz w:val="24"/>
          <w:szCs w:val="24"/>
          <w:shd w:val="clear" w:color="auto" w:fill="FFFFFF"/>
        </w:rPr>
        <w:t>Permissive parents set few boundaries and rules</w:t>
      </w:r>
      <w:r w:rsidR="00B04C50">
        <w:rPr>
          <w:rFonts w:ascii="Times New Roman" w:hAnsi="Times New Roman" w:cs="Times New Roman"/>
          <w:color w:val="333333"/>
          <w:sz w:val="24"/>
          <w:szCs w:val="24"/>
          <w:shd w:val="clear" w:color="auto" w:fill="FFFFFF"/>
        </w:rPr>
        <w:t xml:space="preserve"> and are hesitant to enforce them</w:t>
      </w:r>
      <w:r w:rsidR="007478DA" w:rsidRPr="005F4AC7">
        <w:rPr>
          <w:rFonts w:ascii="Times New Roman" w:hAnsi="Times New Roman" w:cs="Times New Roman"/>
          <w:color w:val="333333"/>
          <w:sz w:val="24"/>
          <w:szCs w:val="24"/>
          <w:shd w:val="clear" w:color="auto" w:fill="FFFFFF"/>
        </w:rPr>
        <w:t>.</w:t>
      </w:r>
      <w:r w:rsidR="005F4AC7" w:rsidRPr="005F4AC7">
        <w:rPr>
          <w:rFonts w:ascii="Times New Roman" w:hAnsi="Times New Roman" w:cs="Times New Roman"/>
          <w:color w:val="333333"/>
          <w:sz w:val="24"/>
          <w:szCs w:val="24"/>
          <w:shd w:val="clear" w:color="auto" w:fill="FFFFFF"/>
        </w:rPr>
        <w:t xml:space="preserve"> </w:t>
      </w:r>
      <w:r w:rsidR="007478DA" w:rsidRPr="005F4AC7">
        <w:rPr>
          <w:rFonts w:ascii="Times New Roman" w:hAnsi="Times New Roman" w:cs="Times New Roman"/>
          <w:color w:val="333333"/>
          <w:sz w:val="24"/>
          <w:szCs w:val="24"/>
          <w:shd w:val="clear" w:color="auto" w:fill="FFFFFF"/>
        </w:rPr>
        <w:t>These parents are indulgent and warm</w:t>
      </w:r>
      <w:r w:rsidR="00B04C50">
        <w:rPr>
          <w:rFonts w:ascii="Times New Roman" w:hAnsi="Times New Roman" w:cs="Times New Roman"/>
          <w:color w:val="333333"/>
          <w:sz w:val="24"/>
          <w:szCs w:val="24"/>
          <w:shd w:val="clear" w:color="auto" w:fill="FFFFFF"/>
        </w:rPr>
        <w:t xml:space="preserve"> but</w:t>
      </w:r>
      <w:r w:rsidR="007478DA" w:rsidRPr="005F4AC7">
        <w:rPr>
          <w:rFonts w:ascii="Times New Roman" w:hAnsi="Times New Roman" w:cs="Times New Roman"/>
          <w:color w:val="333333"/>
          <w:sz w:val="24"/>
          <w:szCs w:val="24"/>
          <w:shd w:val="clear" w:color="auto" w:fill="FFFFFF"/>
        </w:rPr>
        <w:t xml:space="preserve"> dislike disappointing or saying no to their children.</w:t>
      </w:r>
      <w:r w:rsidR="005F4AC7" w:rsidRPr="005F4AC7">
        <w:rPr>
          <w:rFonts w:ascii="Times New Roman" w:hAnsi="Times New Roman" w:cs="Times New Roman"/>
          <w:color w:val="333333"/>
          <w:sz w:val="24"/>
          <w:szCs w:val="24"/>
          <w:shd w:val="clear" w:color="auto" w:fill="FFFFFF"/>
        </w:rPr>
        <w:t xml:space="preserve"> </w:t>
      </w:r>
      <w:r w:rsidR="00B04C50">
        <w:rPr>
          <w:rFonts w:ascii="Times New Roman" w:hAnsi="Times New Roman" w:cs="Times New Roman"/>
          <w:color w:val="333333"/>
          <w:sz w:val="24"/>
          <w:szCs w:val="24"/>
          <w:shd w:val="clear" w:color="auto" w:fill="FFFFFF"/>
        </w:rPr>
        <w:t>Neglectful parents</w:t>
      </w:r>
      <w:r w:rsidR="007478DA" w:rsidRPr="005F4AC7">
        <w:rPr>
          <w:rFonts w:ascii="Times New Roman" w:hAnsi="Times New Roman" w:cs="Times New Roman"/>
          <w:color w:val="333333"/>
          <w:sz w:val="24"/>
          <w:szCs w:val="24"/>
          <w:shd w:val="clear" w:color="auto" w:fill="FFFFFF"/>
        </w:rPr>
        <w:t xml:space="preserve"> do not set high standards or firm boundaries.</w:t>
      </w:r>
      <w:r w:rsidR="00B04C50">
        <w:rPr>
          <w:rFonts w:ascii="Times New Roman" w:hAnsi="Times New Roman" w:cs="Times New Roman"/>
          <w:color w:val="333333"/>
          <w:sz w:val="24"/>
          <w:szCs w:val="24"/>
          <w:shd w:val="clear" w:color="auto" w:fill="FFFFFF"/>
        </w:rPr>
        <w:t xml:space="preserve"> </w:t>
      </w:r>
      <w:r w:rsidR="007478DA" w:rsidRPr="005F4AC7">
        <w:rPr>
          <w:rFonts w:ascii="Times New Roman" w:hAnsi="Times New Roman" w:cs="Times New Roman"/>
          <w:color w:val="333333"/>
          <w:sz w:val="24"/>
          <w:szCs w:val="24"/>
          <w:shd w:val="clear" w:color="auto" w:fill="FFFFFF"/>
        </w:rPr>
        <w:t>They are indifferent to the needs of their children and uninvolved in their lives</w:t>
      </w:r>
      <w:r w:rsidR="00B04C50">
        <w:rPr>
          <w:rFonts w:ascii="Times New Roman" w:hAnsi="Times New Roman" w:cs="Times New Roman"/>
          <w:color w:val="333333"/>
          <w:sz w:val="24"/>
          <w:szCs w:val="24"/>
          <w:shd w:val="clear" w:color="auto" w:fill="FFFFFF"/>
        </w:rPr>
        <w:t>. The</w:t>
      </w:r>
      <w:r w:rsidR="00C6369E" w:rsidRPr="005F4AC7">
        <w:rPr>
          <w:rFonts w:ascii="Times New Roman" w:hAnsi="Times New Roman" w:cs="Times New Roman"/>
          <w:color w:val="333333"/>
          <w:sz w:val="24"/>
          <w:szCs w:val="24"/>
          <w:shd w:val="clear" w:color="auto" w:fill="FFFFFF"/>
        </w:rPr>
        <w:t>se pare</w:t>
      </w:r>
      <w:r w:rsidR="00B04C50">
        <w:rPr>
          <w:rFonts w:ascii="Times New Roman" w:hAnsi="Times New Roman" w:cs="Times New Roman"/>
          <w:color w:val="333333"/>
          <w:sz w:val="24"/>
          <w:szCs w:val="24"/>
          <w:shd w:val="clear" w:color="auto" w:fill="FFFFFF"/>
        </w:rPr>
        <w:t>n</w:t>
      </w:r>
      <w:r w:rsidR="00C6369E" w:rsidRPr="005F4AC7">
        <w:rPr>
          <w:rFonts w:ascii="Times New Roman" w:hAnsi="Times New Roman" w:cs="Times New Roman"/>
          <w:color w:val="333333"/>
          <w:sz w:val="24"/>
          <w:szCs w:val="24"/>
          <w:shd w:val="clear" w:color="auto" w:fill="FFFFFF"/>
        </w:rPr>
        <w:t>ts who are uninvolved may have mental problems like physical abuse,</w:t>
      </w:r>
      <w:r w:rsidR="00B04C50">
        <w:rPr>
          <w:rFonts w:ascii="Times New Roman" w:hAnsi="Times New Roman" w:cs="Times New Roman"/>
          <w:color w:val="333333"/>
          <w:sz w:val="24"/>
          <w:szCs w:val="24"/>
          <w:shd w:val="clear" w:color="auto" w:fill="FFFFFF"/>
        </w:rPr>
        <w:t xml:space="preserve"> </w:t>
      </w:r>
      <w:r w:rsidR="00C6369E" w:rsidRPr="005F4AC7">
        <w:rPr>
          <w:rFonts w:ascii="Times New Roman" w:hAnsi="Times New Roman" w:cs="Times New Roman"/>
          <w:color w:val="333333"/>
          <w:sz w:val="24"/>
          <w:szCs w:val="24"/>
          <w:shd w:val="clear" w:color="auto" w:fill="FFFFFF"/>
        </w:rPr>
        <w:t>depression</w:t>
      </w:r>
      <w:r w:rsidR="00B04C50">
        <w:rPr>
          <w:rFonts w:ascii="Times New Roman" w:hAnsi="Times New Roman" w:cs="Times New Roman"/>
          <w:color w:val="333333"/>
          <w:sz w:val="24"/>
          <w:szCs w:val="24"/>
          <w:shd w:val="clear" w:color="auto" w:fill="FFFFFF"/>
        </w:rPr>
        <w:t>,</w:t>
      </w:r>
      <w:r w:rsidR="00C6369E" w:rsidRPr="005F4AC7">
        <w:rPr>
          <w:rFonts w:ascii="Times New Roman" w:hAnsi="Times New Roman" w:cs="Times New Roman"/>
          <w:color w:val="333333"/>
          <w:sz w:val="24"/>
          <w:szCs w:val="24"/>
          <w:shd w:val="clear" w:color="auto" w:fill="FFFFFF"/>
        </w:rPr>
        <w:t xml:space="preserve"> or child negle</w:t>
      </w:r>
      <w:r w:rsidR="00B04C50">
        <w:rPr>
          <w:rFonts w:ascii="Times New Roman" w:hAnsi="Times New Roman" w:cs="Times New Roman"/>
          <w:color w:val="333333"/>
          <w:sz w:val="24"/>
          <w:szCs w:val="24"/>
          <w:shd w:val="clear" w:color="auto" w:fill="FFFFFF"/>
        </w:rPr>
        <w:t>c</w:t>
      </w:r>
      <w:r w:rsidR="00C6369E" w:rsidRPr="005F4AC7">
        <w:rPr>
          <w:rFonts w:ascii="Times New Roman" w:hAnsi="Times New Roman" w:cs="Times New Roman"/>
          <w:color w:val="333333"/>
          <w:sz w:val="24"/>
          <w:szCs w:val="24"/>
          <w:shd w:val="clear" w:color="auto" w:fill="FFFFFF"/>
        </w:rPr>
        <w:t>t when they were children.</w:t>
      </w:r>
    </w:p>
    <w:p w:rsidR="00C6369E" w:rsidRPr="005F4AC7" w:rsidRDefault="00C6369E" w:rsidP="00656053">
      <w:pPr>
        <w:spacing w:line="480" w:lineRule="auto"/>
        <w:rPr>
          <w:rFonts w:ascii="Times New Roman" w:hAnsi="Times New Roman" w:cs="Times New Roman"/>
          <w:color w:val="333333"/>
          <w:sz w:val="24"/>
          <w:szCs w:val="24"/>
          <w:shd w:val="clear" w:color="auto" w:fill="FFFFFF"/>
        </w:rPr>
      </w:pPr>
      <w:r w:rsidRPr="005F4AC7">
        <w:rPr>
          <w:rFonts w:ascii="Times New Roman" w:hAnsi="Times New Roman" w:cs="Times New Roman"/>
          <w:color w:val="333333"/>
          <w:sz w:val="24"/>
          <w:szCs w:val="24"/>
          <w:shd w:val="clear" w:color="auto" w:fill="FFFFFF"/>
        </w:rPr>
        <w:lastRenderedPageBreak/>
        <w:tab/>
        <w:t>An example scenario of authoritarian parents can involve threats for behavioral matters.</w:t>
      </w:r>
      <w:r w:rsidR="00B04C50">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During a trip</w:t>
      </w:r>
      <w:r w:rsidR="00B04C50">
        <w:rPr>
          <w:rFonts w:ascii="Times New Roman" w:hAnsi="Times New Roman" w:cs="Times New Roman"/>
          <w:color w:val="333333"/>
          <w:sz w:val="24"/>
          <w:szCs w:val="24"/>
          <w:shd w:val="clear" w:color="auto" w:fill="FFFFFF"/>
        </w:rPr>
        <w:t>,</w:t>
      </w:r>
      <w:r w:rsidRPr="005F4AC7">
        <w:rPr>
          <w:rFonts w:ascii="Times New Roman" w:hAnsi="Times New Roman" w:cs="Times New Roman"/>
          <w:color w:val="333333"/>
          <w:sz w:val="24"/>
          <w:szCs w:val="24"/>
          <w:shd w:val="clear" w:color="auto" w:fill="FFFFFF"/>
        </w:rPr>
        <w:t xml:space="preserve"> a child requests a parent for ice</w:t>
      </w:r>
      <w:r w:rsidR="00B04C50">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cream.</w:t>
      </w:r>
      <w:r w:rsidR="005F4AC7" w:rsidRPr="005F4AC7">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The parent refuses but does not give any reason.</w:t>
      </w:r>
      <w:r w:rsidR="00B04C50">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The child negatively reacts and starts to complain.</w:t>
      </w:r>
      <w:r w:rsidR="005F4AC7" w:rsidRPr="005F4AC7">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The parent responds with a threat that if the child does not stop crying</w:t>
      </w:r>
      <w:r w:rsidR="00B04C50">
        <w:rPr>
          <w:rFonts w:ascii="Times New Roman" w:hAnsi="Times New Roman" w:cs="Times New Roman"/>
          <w:color w:val="333333"/>
          <w:sz w:val="24"/>
          <w:szCs w:val="24"/>
          <w:shd w:val="clear" w:color="auto" w:fill="FFFFFF"/>
        </w:rPr>
        <w:t>,</w:t>
      </w:r>
      <w:r w:rsidRPr="005F4AC7">
        <w:rPr>
          <w:rFonts w:ascii="Times New Roman" w:hAnsi="Times New Roman" w:cs="Times New Roman"/>
          <w:color w:val="333333"/>
          <w:sz w:val="24"/>
          <w:szCs w:val="24"/>
          <w:shd w:val="clear" w:color="auto" w:fill="FFFFFF"/>
        </w:rPr>
        <w:t xml:space="preserve"> all her toys w</w:t>
      </w:r>
      <w:r w:rsidR="00B04C50">
        <w:rPr>
          <w:rFonts w:ascii="Times New Roman" w:hAnsi="Times New Roman" w:cs="Times New Roman"/>
          <w:color w:val="333333"/>
          <w:sz w:val="24"/>
          <w:szCs w:val="24"/>
          <w:shd w:val="clear" w:color="auto" w:fill="FFFFFF"/>
        </w:rPr>
        <w:t>ill</w:t>
      </w:r>
      <w:r w:rsidRPr="005F4AC7">
        <w:rPr>
          <w:rFonts w:ascii="Times New Roman" w:hAnsi="Times New Roman" w:cs="Times New Roman"/>
          <w:color w:val="333333"/>
          <w:sz w:val="24"/>
          <w:szCs w:val="24"/>
          <w:shd w:val="clear" w:color="auto" w:fill="FFFFFF"/>
        </w:rPr>
        <w:t xml:space="preserve"> be taken.</w:t>
      </w:r>
      <w:r w:rsidR="00B04C50">
        <w:rPr>
          <w:rFonts w:ascii="Times New Roman" w:hAnsi="Times New Roman" w:cs="Times New Roman"/>
          <w:color w:val="333333"/>
          <w:sz w:val="24"/>
          <w:szCs w:val="24"/>
          <w:shd w:val="clear" w:color="auto" w:fill="FFFFFF"/>
        </w:rPr>
        <w:t xml:space="preserve"> </w:t>
      </w:r>
      <w:r w:rsidRPr="005F4AC7">
        <w:rPr>
          <w:rFonts w:ascii="Times New Roman" w:hAnsi="Times New Roman" w:cs="Times New Roman"/>
          <w:color w:val="333333"/>
          <w:sz w:val="24"/>
          <w:szCs w:val="24"/>
          <w:shd w:val="clear" w:color="auto" w:fill="FFFFFF"/>
        </w:rPr>
        <w:t>This shows a high demand</w:t>
      </w:r>
      <w:r w:rsidR="005F4AC7" w:rsidRPr="005F4AC7">
        <w:rPr>
          <w:rFonts w:ascii="Times New Roman" w:hAnsi="Times New Roman" w:cs="Times New Roman"/>
          <w:color w:val="333333"/>
          <w:sz w:val="24"/>
          <w:szCs w:val="24"/>
          <w:shd w:val="clear" w:color="auto" w:fill="FFFFFF"/>
        </w:rPr>
        <w:t xml:space="preserve"> that the child should stop complaining wh</w:t>
      </w:r>
      <w:r w:rsidR="00B04C50">
        <w:rPr>
          <w:rFonts w:ascii="Times New Roman" w:hAnsi="Times New Roman" w:cs="Times New Roman"/>
          <w:color w:val="333333"/>
          <w:sz w:val="24"/>
          <w:szCs w:val="24"/>
          <w:shd w:val="clear" w:color="auto" w:fill="FFFFFF"/>
        </w:rPr>
        <w:t>i</w:t>
      </w:r>
      <w:r w:rsidR="005F4AC7" w:rsidRPr="005F4AC7">
        <w:rPr>
          <w:rFonts w:ascii="Times New Roman" w:hAnsi="Times New Roman" w:cs="Times New Roman"/>
          <w:color w:val="333333"/>
          <w:sz w:val="24"/>
          <w:szCs w:val="24"/>
          <w:shd w:val="clear" w:color="auto" w:fill="FFFFFF"/>
        </w:rPr>
        <w:t>le giv</w:t>
      </w:r>
      <w:r w:rsidR="00B04C50">
        <w:rPr>
          <w:rFonts w:ascii="Times New Roman" w:hAnsi="Times New Roman" w:cs="Times New Roman"/>
          <w:color w:val="333333"/>
          <w:sz w:val="24"/>
          <w:szCs w:val="24"/>
          <w:shd w:val="clear" w:color="auto" w:fill="FFFFFF"/>
        </w:rPr>
        <w:t>ing no explanation why she cannot</w:t>
      </w:r>
      <w:r w:rsidR="005F4AC7" w:rsidRPr="005F4AC7">
        <w:rPr>
          <w:rFonts w:ascii="Times New Roman" w:hAnsi="Times New Roman" w:cs="Times New Roman"/>
          <w:color w:val="333333"/>
          <w:sz w:val="24"/>
          <w:szCs w:val="24"/>
          <w:shd w:val="clear" w:color="auto" w:fill="FFFFFF"/>
        </w:rPr>
        <w:t xml:space="preserve"> get the ice</w:t>
      </w:r>
      <w:r w:rsidR="00B04C50">
        <w:rPr>
          <w:rFonts w:ascii="Times New Roman" w:hAnsi="Times New Roman" w:cs="Times New Roman"/>
          <w:color w:val="333333"/>
          <w:sz w:val="24"/>
          <w:szCs w:val="24"/>
          <w:shd w:val="clear" w:color="auto" w:fill="FFFFFF"/>
        </w:rPr>
        <w:t xml:space="preserve"> </w:t>
      </w:r>
      <w:r w:rsidR="005F4AC7" w:rsidRPr="005F4AC7">
        <w:rPr>
          <w:rFonts w:ascii="Times New Roman" w:hAnsi="Times New Roman" w:cs="Times New Roman"/>
          <w:color w:val="333333"/>
          <w:sz w:val="24"/>
          <w:szCs w:val="24"/>
          <w:shd w:val="clear" w:color="auto" w:fill="FFFFFF"/>
        </w:rPr>
        <w:t>cream.</w:t>
      </w: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7629E5" w:rsidRDefault="007629E5" w:rsidP="005F4AC7">
      <w:pPr>
        <w:spacing w:line="480" w:lineRule="auto"/>
        <w:rPr>
          <w:rFonts w:ascii="Times New Roman" w:hAnsi="Times New Roman" w:cs="Times New Roman"/>
          <w:b/>
          <w:sz w:val="24"/>
          <w:szCs w:val="24"/>
        </w:rPr>
      </w:pPr>
    </w:p>
    <w:p w:rsidR="005F4AC7" w:rsidRDefault="005F4AC7" w:rsidP="005F4AC7">
      <w:pPr>
        <w:spacing w:line="480" w:lineRule="auto"/>
        <w:rPr>
          <w:rFonts w:ascii="Times New Roman" w:hAnsi="Times New Roman" w:cs="Times New Roman"/>
          <w:b/>
          <w:bCs/>
          <w:sz w:val="24"/>
          <w:szCs w:val="24"/>
        </w:rPr>
      </w:pPr>
    </w:p>
    <w:p w:rsidR="00B04C50" w:rsidRDefault="00B04C50" w:rsidP="005F4AC7">
      <w:pPr>
        <w:spacing w:line="480" w:lineRule="auto"/>
        <w:rPr>
          <w:rFonts w:ascii="Times New Roman" w:hAnsi="Times New Roman" w:cs="Times New Roman"/>
          <w:b/>
          <w:bCs/>
          <w:sz w:val="24"/>
          <w:szCs w:val="24"/>
        </w:rPr>
      </w:pPr>
    </w:p>
    <w:p w:rsidR="00B04C50" w:rsidRPr="005D2873" w:rsidRDefault="00B04C50" w:rsidP="005F4AC7">
      <w:pPr>
        <w:spacing w:line="480" w:lineRule="auto"/>
        <w:rPr>
          <w:rFonts w:ascii="Times New Roman" w:hAnsi="Times New Roman" w:cs="Times New Roman"/>
          <w:b/>
          <w:bCs/>
          <w:sz w:val="24"/>
          <w:szCs w:val="24"/>
        </w:rPr>
      </w:pPr>
    </w:p>
    <w:p w:rsidR="005F4AC7" w:rsidRPr="005F4AC7" w:rsidRDefault="00074109" w:rsidP="005F4AC7">
      <w:pPr>
        <w:spacing w:after="0" w:line="480" w:lineRule="auto"/>
        <w:jc w:val="center"/>
        <w:rPr>
          <w:rFonts w:ascii="Times New Roman" w:hAnsi="Times New Roman" w:cs="Times New Roman"/>
          <w:sz w:val="24"/>
          <w:szCs w:val="24"/>
        </w:rPr>
      </w:pPr>
      <w:r w:rsidRPr="005D2873">
        <w:rPr>
          <w:rFonts w:ascii="Times New Roman" w:hAnsi="Times New Roman" w:cs="Times New Roman"/>
          <w:b/>
          <w:bCs/>
          <w:sz w:val="24"/>
          <w:szCs w:val="24"/>
        </w:rPr>
        <w:lastRenderedPageBreak/>
        <w:t>References</w:t>
      </w:r>
      <w:r w:rsidR="005F4AC7">
        <w:t xml:space="preserve"> </w:t>
      </w:r>
    </w:p>
    <w:p w:rsidR="004E1BFC" w:rsidRDefault="005F4AC7" w:rsidP="005F4AC7">
      <w:pPr>
        <w:pStyle w:val="NormalWeb"/>
        <w:ind w:left="567" w:hanging="567"/>
      </w:pPr>
      <w:r>
        <w:t xml:space="preserve">G, M. (2021). Parenting styles. </w:t>
      </w:r>
      <w:r>
        <w:rPr>
          <w:i/>
          <w:iCs/>
        </w:rPr>
        <w:t>Psychology</w:t>
      </w:r>
      <w:r>
        <w:t xml:space="preserve">. </w:t>
      </w:r>
      <w:hyperlink r:id="rId7" w:history="1">
        <w:r w:rsidR="00B04C50" w:rsidRPr="00E81462">
          <w:rPr>
            <w:rStyle w:val="Hyperlink"/>
          </w:rPr>
          <w:t>https://doi.org/10.1093/obo/9780199828340-0289</w:t>
        </w:r>
      </w:hyperlink>
      <w:r w:rsidR="00B04C50">
        <w:t xml:space="preserve"> </w:t>
      </w:r>
    </w:p>
    <w:p w:rsidR="004E1BFC" w:rsidRDefault="005F4AC7" w:rsidP="004E1BFC">
      <w:pPr>
        <w:pStyle w:val="NormalWeb"/>
        <w:ind w:left="567" w:hanging="567"/>
      </w:pPr>
      <w:r>
        <w:t xml:space="preserve"> </w:t>
      </w:r>
      <w:r w:rsidR="004E1BFC">
        <w:t xml:space="preserve">Smetana, J. G. (2017). Current research on parenting styles, dimensions, and beliefs. </w:t>
      </w:r>
      <w:r w:rsidR="004E1BFC">
        <w:rPr>
          <w:i/>
          <w:iCs/>
        </w:rPr>
        <w:t>Current Opinion in Psychology</w:t>
      </w:r>
      <w:r w:rsidR="004E1BFC">
        <w:t xml:space="preserve">, </w:t>
      </w:r>
      <w:r w:rsidR="004E1BFC">
        <w:rPr>
          <w:i/>
          <w:iCs/>
        </w:rPr>
        <w:t>15</w:t>
      </w:r>
      <w:r w:rsidR="004E1BFC">
        <w:t xml:space="preserve">, 19–25. https://doi.org/10.1016/j.copsyc.2017.02.012 </w:t>
      </w:r>
    </w:p>
    <w:p w:rsidR="005F4AC7" w:rsidRDefault="005F4AC7" w:rsidP="005F4AC7">
      <w:pPr>
        <w:pStyle w:val="NormalWeb"/>
        <w:ind w:left="567" w:hanging="567"/>
      </w:pPr>
    </w:p>
    <w:p w:rsidR="005F4AC7" w:rsidRDefault="005F4AC7" w:rsidP="005F4AC7">
      <w:pPr>
        <w:pStyle w:val="NormalWeb"/>
        <w:ind w:left="567" w:hanging="567"/>
      </w:pPr>
    </w:p>
    <w:p w:rsidR="00A23D78" w:rsidRDefault="00A23D78" w:rsidP="00BA3247">
      <w:pPr>
        <w:pStyle w:val="NormalWeb"/>
        <w:ind w:left="567" w:hanging="567"/>
      </w:pPr>
    </w:p>
    <w:p w:rsidR="00DC2156" w:rsidRPr="00F50FB3" w:rsidRDefault="00DC2156" w:rsidP="00F50FB3">
      <w:pPr>
        <w:spacing w:after="0" w:line="480" w:lineRule="auto"/>
        <w:rPr>
          <w:rFonts w:ascii="Times New Roman" w:hAnsi="Times New Roman" w:cs="Times New Roman"/>
          <w:sz w:val="24"/>
          <w:szCs w:val="24"/>
        </w:rPr>
      </w:pPr>
    </w:p>
    <w:sectPr w:rsidR="00DC2156" w:rsidRPr="00F50FB3" w:rsidSect="000E31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0980" w:rsidRDefault="00040980" w:rsidP="00D35412">
      <w:pPr>
        <w:spacing w:after="0" w:line="240" w:lineRule="auto"/>
      </w:pPr>
      <w:r>
        <w:separator/>
      </w:r>
    </w:p>
  </w:endnote>
  <w:endnote w:type="continuationSeparator" w:id="1">
    <w:p w:rsidR="00040980" w:rsidRDefault="00040980" w:rsidP="00D354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0980" w:rsidRDefault="00040980" w:rsidP="00D35412">
      <w:pPr>
        <w:spacing w:after="0" w:line="240" w:lineRule="auto"/>
      </w:pPr>
      <w:r>
        <w:separator/>
      </w:r>
    </w:p>
  </w:footnote>
  <w:footnote w:type="continuationSeparator" w:id="1">
    <w:p w:rsidR="00040980" w:rsidRDefault="00040980" w:rsidP="00D354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B59" w:rsidRPr="000D567C" w:rsidRDefault="00902B59">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07523" w:rsidRPr="000D567C">
      <w:rPr>
        <w:rFonts w:ascii="Times New Roman" w:hAnsi="Times New Roman" w:cs="Times New Roman"/>
        <w:sz w:val="24"/>
        <w:szCs w:val="24"/>
      </w:rPr>
      <w:fldChar w:fldCharType="begin"/>
    </w:r>
    <w:r w:rsidRPr="000D567C">
      <w:rPr>
        <w:rFonts w:ascii="Times New Roman" w:hAnsi="Times New Roman" w:cs="Times New Roman"/>
        <w:sz w:val="24"/>
        <w:szCs w:val="24"/>
      </w:rPr>
      <w:instrText xml:space="preserve"> PAGE   \* MERGEFORMAT </w:instrText>
    </w:r>
    <w:r w:rsidR="00E07523" w:rsidRPr="000D567C">
      <w:rPr>
        <w:rFonts w:ascii="Times New Roman" w:hAnsi="Times New Roman" w:cs="Times New Roman"/>
        <w:sz w:val="24"/>
        <w:szCs w:val="24"/>
      </w:rPr>
      <w:fldChar w:fldCharType="separate"/>
    </w:r>
    <w:r w:rsidR="00A65A55">
      <w:rPr>
        <w:rFonts w:ascii="Times New Roman" w:hAnsi="Times New Roman" w:cs="Times New Roman"/>
        <w:noProof/>
        <w:sz w:val="24"/>
        <w:szCs w:val="24"/>
      </w:rPr>
      <w:t>4</w:t>
    </w:r>
    <w:r w:rsidR="00E07523" w:rsidRPr="000D567C">
      <w:rPr>
        <w:rFonts w:ascii="Times New Roman" w:hAnsi="Times New Roman" w:cs="Times New Roman"/>
        <w:noProof/>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B59" w:rsidRPr="007945FA" w:rsidRDefault="00902B59" w:rsidP="007945FA">
    <w:pPr>
      <w:pStyle w:val="Header"/>
      <w:rPr>
        <w:rFonts w:ascii="Times New Roman" w:hAnsi="Times New Roman" w:cs="Times New Roman"/>
        <w:sz w:val="24"/>
        <w:szCs w:val="24"/>
      </w:rPr>
    </w:pPr>
    <w:r w:rsidRPr="007945FA">
      <w:rPr>
        <w:rFonts w:ascii="Times New Roman" w:hAnsi="Times New Roman" w:cs="Times New Roman"/>
        <w:sz w:val="24"/>
        <w:szCs w:val="24"/>
      </w:rPr>
      <w:tab/>
    </w:r>
    <w:r w:rsidRPr="007945FA">
      <w:rPr>
        <w:rFonts w:ascii="Times New Roman" w:hAnsi="Times New Roman" w:cs="Times New Roman"/>
        <w:sz w:val="24"/>
        <w:szCs w:val="24"/>
      </w:rPr>
      <w:tab/>
    </w:r>
    <w:r w:rsidR="00E07523" w:rsidRPr="007945FA">
      <w:rPr>
        <w:rFonts w:ascii="Times New Roman" w:hAnsi="Times New Roman" w:cs="Times New Roman"/>
        <w:sz w:val="24"/>
        <w:szCs w:val="24"/>
      </w:rPr>
      <w:fldChar w:fldCharType="begin"/>
    </w:r>
    <w:r w:rsidRPr="007945FA">
      <w:rPr>
        <w:rFonts w:ascii="Times New Roman" w:hAnsi="Times New Roman" w:cs="Times New Roman"/>
        <w:sz w:val="24"/>
        <w:szCs w:val="24"/>
      </w:rPr>
      <w:instrText xml:space="preserve"> PAGE   \* MERGEFORMAT </w:instrText>
    </w:r>
    <w:r w:rsidR="00E07523" w:rsidRPr="007945FA">
      <w:rPr>
        <w:rFonts w:ascii="Times New Roman" w:hAnsi="Times New Roman" w:cs="Times New Roman"/>
        <w:sz w:val="24"/>
        <w:szCs w:val="24"/>
      </w:rPr>
      <w:fldChar w:fldCharType="separate"/>
    </w:r>
    <w:r w:rsidR="004E1BFC">
      <w:rPr>
        <w:rFonts w:ascii="Times New Roman" w:hAnsi="Times New Roman" w:cs="Times New Roman"/>
        <w:noProof/>
        <w:sz w:val="24"/>
        <w:szCs w:val="24"/>
      </w:rPr>
      <w:t>1</w:t>
    </w:r>
    <w:r w:rsidR="00E07523" w:rsidRPr="007945FA">
      <w:rPr>
        <w:rFonts w:ascii="Times New Roman" w:hAnsi="Times New Roman" w:cs="Times New Roman"/>
        <w:noProof/>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0NDQyNDCyNDQzszRU0lEKTi0uzszPAykwtKgFAEe0gP0tAAAA"/>
  </w:docVars>
  <w:rsids>
    <w:rsidRoot w:val="006C2349"/>
    <w:rsid w:val="00000473"/>
    <w:rsid w:val="0000249C"/>
    <w:rsid w:val="00003C8E"/>
    <w:rsid w:val="00004461"/>
    <w:rsid w:val="00006686"/>
    <w:rsid w:val="00013384"/>
    <w:rsid w:val="00013A6B"/>
    <w:rsid w:val="00014034"/>
    <w:rsid w:val="000174F7"/>
    <w:rsid w:val="00021682"/>
    <w:rsid w:val="00021728"/>
    <w:rsid w:val="00023C4C"/>
    <w:rsid w:val="000242D0"/>
    <w:rsid w:val="000263E1"/>
    <w:rsid w:val="00026451"/>
    <w:rsid w:val="00026FF0"/>
    <w:rsid w:val="000277E2"/>
    <w:rsid w:val="00035BBB"/>
    <w:rsid w:val="00037D6C"/>
    <w:rsid w:val="00040980"/>
    <w:rsid w:val="00041569"/>
    <w:rsid w:val="00042992"/>
    <w:rsid w:val="00043B2B"/>
    <w:rsid w:val="00050796"/>
    <w:rsid w:val="000533BB"/>
    <w:rsid w:val="000564C4"/>
    <w:rsid w:val="00056A17"/>
    <w:rsid w:val="0005725D"/>
    <w:rsid w:val="00060A89"/>
    <w:rsid w:val="0006242A"/>
    <w:rsid w:val="0006444F"/>
    <w:rsid w:val="00066EBF"/>
    <w:rsid w:val="0006716E"/>
    <w:rsid w:val="00067E60"/>
    <w:rsid w:val="000722C6"/>
    <w:rsid w:val="00074109"/>
    <w:rsid w:val="00074E21"/>
    <w:rsid w:val="000751CC"/>
    <w:rsid w:val="0008082A"/>
    <w:rsid w:val="0008297F"/>
    <w:rsid w:val="000867B8"/>
    <w:rsid w:val="00092062"/>
    <w:rsid w:val="00093935"/>
    <w:rsid w:val="000A39B4"/>
    <w:rsid w:val="000A4269"/>
    <w:rsid w:val="000A75A1"/>
    <w:rsid w:val="000B2217"/>
    <w:rsid w:val="000B514B"/>
    <w:rsid w:val="000B6DDD"/>
    <w:rsid w:val="000C5A09"/>
    <w:rsid w:val="000D0EDB"/>
    <w:rsid w:val="000D1513"/>
    <w:rsid w:val="000D267C"/>
    <w:rsid w:val="000D4E2A"/>
    <w:rsid w:val="000D567C"/>
    <w:rsid w:val="000E0087"/>
    <w:rsid w:val="000E16ED"/>
    <w:rsid w:val="000E1FA8"/>
    <w:rsid w:val="000E3115"/>
    <w:rsid w:val="000E33AD"/>
    <w:rsid w:val="000E34BE"/>
    <w:rsid w:val="000E39EC"/>
    <w:rsid w:val="000E42D3"/>
    <w:rsid w:val="000F0F52"/>
    <w:rsid w:val="000F3FEA"/>
    <w:rsid w:val="000F4C12"/>
    <w:rsid w:val="000F53D9"/>
    <w:rsid w:val="00102AF0"/>
    <w:rsid w:val="0010562F"/>
    <w:rsid w:val="00111317"/>
    <w:rsid w:val="00117678"/>
    <w:rsid w:val="001203D5"/>
    <w:rsid w:val="00120D80"/>
    <w:rsid w:val="0012250C"/>
    <w:rsid w:val="0012599F"/>
    <w:rsid w:val="00125E7B"/>
    <w:rsid w:val="00126C96"/>
    <w:rsid w:val="001325FC"/>
    <w:rsid w:val="0013269F"/>
    <w:rsid w:val="00132DC0"/>
    <w:rsid w:val="00136B90"/>
    <w:rsid w:val="0014184B"/>
    <w:rsid w:val="0014363D"/>
    <w:rsid w:val="00144B11"/>
    <w:rsid w:val="00145AB3"/>
    <w:rsid w:val="00146466"/>
    <w:rsid w:val="0014748C"/>
    <w:rsid w:val="00151C2C"/>
    <w:rsid w:val="00152DD5"/>
    <w:rsid w:val="00161CE1"/>
    <w:rsid w:val="00165EBB"/>
    <w:rsid w:val="00166223"/>
    <w:rsid w:val="00167D20"/>
    <w:rsid w:val="001702B5"/>
    <w:rsid w:val="00174AE9"/>
    <w:rsid w:val="00174FCC"/>
    <w:rsid w:val="0017685A"/>
    <w:rsid w:val="001821C8"/>
    <w:rsid w:val="00182AD5"/>
    <w:rsid w:val="00186FD2"/>
    <w:rsid w:val="00190573"/>
    <w:rsid w:val="0019191E"/>
    <w:rsid w:val="00191E15"/>
    <w:rsid w:val="00195DCC"/>
    <w:rsid w:val="00196A2E"/>
    <w:rsid w:val="001A330D"/>
    <w:rsid w:val="001A4F00"/>
    <w:rsid w:val="001A5ACF"/>
    <w:rsid w:val="001A7F01"/>
    <w:rsid w:val="001B006A"/>
    <w:rsid w:val="001B04A7"/>
    <w:rsid w:val="001B0ABD"/>
    <w:rsid w:val="001B20FA"/>
    <w:rsid w:val="001B5354"/>
    <w:rsid w:val="001C3604"/>
    <w:rsid w:val="001C4D40"/>
    <w:rsid w:val="001D1940"/>
    <w:rsid w:val="001D618B"/>
    <w:rsid w:val="001E0B96"/>
    <w:rsid w:val="001E667A"/>
    <w:rsid w:val="001F18B0"/>
    <w:rsid w:val="001F1AD9"/>
    <w:rsid w:val="001F27FE"/>
    <w:rsid w:val="001F5C76"/>
    <w:rsid w:val="00202BE1"/>
    <w:rsid w:val="00204749"/>
    <w:rsid w:val="00205CEC"/>
    <w:rsid w:val="00206052"/>
    <w:rsid w:val="00206BDC"/>
    <w:rsid w:val="0021053B"/>
    <w:rsid w:val="002110B8"/>
    <w:rsid w:val="00212434"/>
    <w:rsid w:val="00212A02"/>
    <w:rsid w:val="00214A14"/>
    <w:rsid w:val="00215829"/>
    <w:rsid w:val="002200E0"/>
    <w:rsid w:val="00221000"/>
    <w:rsid w:val="00223AA5"/>
    <w:rsid w:val="00225249"/>
    <w:rsid w:val="002271C1"/>
    <w:rsid w:val="002359F0"/>
    <w:rsid w:val="0024149F"/>
    <w:rsid w:val="002446AB"/>
    <w:rsid w:val="00246BD9"/>
    <w:rsid w:val="00251086"/>
    <w:rsid w:val="00251902"/>
    <w:rsid w:val="002554DD"/>
    <w:rsid w:val="00256CC3"/>
    <w:rsid w:val="00262339"/>
    <w:rsid w:val="00263D7F"/>
    <w:rsid w:val="002661F5"/>
    <w:rsid w:val="0026716B"/>
    <w:rsid w:val="00270181"/>
    <w:rsid w:val="00270B9B"/>
    <w:rsid w:val="00272C6B"/>
    <w:rsid w:val="00274544"/>
    <w:rsid w:val="00275D57"/>
    <w:rsid w:val="002765D0"/>
    <w:rsid w:val="00277DEE"/>
    <w:rsid w:val="00281DC6"/>
    <w:rsid w:val="00283AD1"/>
    <w:rsid w:val="00286384"/>
    <w:rsid w:val="0029004E"/>
    <w:rsid w:val="00290FA9"/>
    <w:rsid w:val="0029291E"/>
    <w:rsid w:val="00293296"/>
    <w:rsid w:val="002945EC"/>
    <w:rsid w:val="00294A39"/>
    <w:rsid w:val="00296BAC"/>
    <w:rsid w:val="00296BDB"/>
    <w:rsid w:val="002A0306"/>
    <w:rsid w:val="002A04E1"/>
    <w:rsid w:val="002A06B7"/>
    <w:rsid w:val="002A2D6C"/>
    <w:rsid w:val="002A495D"/>
    <w:rsid w:val="002A4CC0"/>
    <w:rsid w:val="002A4CC2"/>
    <w:rsid w:val="002A6A7C"/>
    <w:rsid w:val="002B08DC"/>
    <w:rsid w:val="002B2FCA"/>
    <w:rsid w:val="002B3BA4"/>
    <w:rsid w:val="002B607E"/>
    <w:rsid w:val="002B7ABF"/>
    <w:rsid w:val="002B7BA5"/>
    <w:rsid w:val="002C0AC4"/>
    <w:rsid w:val="002C34B9"/>
    <w:rsid w:val="002C357D"/>
    <w:rsid w:val="002C65AD"/>
    <w:rsid w:val="002D05BF"/>
    <w:rsid w:val="002E0713"/>
    <w:rsid w:val="002E3C07"/>
    <w:rsid w:val="002E53AB"/>
    <w:rsid w:val="002F0664"/>
    <w:rsid w:val="002F25B1"/>
    <w:rsid w:val="002F29C5"/>
    <w:rsid w:val="002F7B1D"/>
    <w:rsid w:val="00300BCD"/>
    <w:rsid w:val="00304D11"/>
    <w:rsid w:val="00306224"/>
    <w:rsid w:val="00313561"/>
    <w:rsid w:val="00313AE0"/>
    <w:rsid w:val="00320DB1"/>
    <w:rsid w:val="00325061"/>
    <w:rsid w:val="003255AC"/>
    <w:rsid w:val="0033000A"/>
    <w:rsid w:val="00331079"/>
    <w:rsid w:val="003330A8"/>
    <w:rsid w:val="00335D12"/>
    <w:rsid w:val="003364A9"/>
    <w:rsid w:val="00337011"/>
    <w:rsid w:val="00341F43"/>
    <w:rsid w:val="003448EE"/>
    <w:rsid w:val="00374502"/>
    <w:rsid w:val="00375ED8"/>
    <w:rsid w:val="003769D6"/>
    <w:rsid w:val="00377294"/>
    <w:rsid w:val="00377FC1"/>
    <w:rsid w:val="003858D2"/>
    <w:rsid w:val="00385D0D"/>
    <w:rsid w:val="003877B4"/>
    <w:rsid w:val="00387D2A"/>
    <w:rsid w:val="00391DCA"/>
    <w:rsid w:val="003935DE"/>
    <w:rsid w:val="003967DB"/>
    <w:rsid w:val="003A0436"/>
    <w:rsid w:val="003A082D"/>
    <w:rsid w:val="003A0F42"/>
    <w:rsid w:val="003B0689"/>
    <w:rsid w:val="003B520E"/>
    <w:rsid w:val="003B6947"/>
    <w:rsid w:val="003C65E5"/>
    <w:rsid w:val="003D08E1"/>
    <w:rsid w:val="003D1708"/>
    <w:rsid w:val="003E0EFB"/>
    <w:rsid w:val="003E182C"/>
    <w:rsid w:val="003E4185"/>
    <w:rsid w:val="003E54F2"/>
    <w:rsid w:val="003E6493"/>
    <w:rsid w:val="003E7257"/>
    <w:rsid w:val="003F5451"/>
    <w:rsid w:val="003F6E9F"/>
    <w:rsid w:val="003F78D9"/>
    <w:rsid w:val="004009A3"/>
    <w:rsid w:val="00400FAC"/>
    <w:rsid w:val="004012FF"/>
    <w:rsid w:val="00401AD9"/>
    <w:rsid w:val="00401D0E"/>
    <w:rsid w:val="004025F7"/>
    <w:rsid w:val="004033A6"/>
    <w:rsid w:val="004049B9"/>
    <w:rsid w:val="00406388"/>
    <w:rsid w:val="0041149A"/>
    <w:rsid w:val="00411F28"/>
    <w:rsid w:val="0041247C"/>
    <w:rsid w:val="00415DAE"/>
    <w:rsid w:val="00417A04"/>
    <w:rsid w:val="0042160C"/>
    <w:rsid w:val="0042241D"/>
    <w:rsid w:val="00423D75"/>
    <w:rsid w:val="00432DF3"/>
    <w:rsid w:val="00437A04"/>
    <w:rsid w:val="00441E9E"/>
    <w:rsid w:val="00442B06"/>
    <w:rsid w:val="00443141"/>
    <w:rsid w:val="004436A4"/>
    <w:rsid w:val="0044451D"/>
    <w:rsid w:val="0044506C"/>
    <w:rsid w:val="0045194B"/>
    <w:rsid w:val="004526DA"/>
    <w:rsid w:val="00453CE4"/>
    <w:rsid w:val="004606D6"/>
    <w:rsid w:val="00460BB9"/>
    <w:rsid w:val="00465124"/>
    <w:rsid w:val="004762A2"/>
    <w:rsid w:val="00477015"/>
    <w:rsid w:val="00480170"/>
    <w:rsid w:val="00480520"/>
    <w:rsid w:val="00480A25"/>
    <w:rsid w:val="00485C5B"/>
    <w:rsid w:val="00486A6C"/>
    <w:rsid w:val="004874B5"/>
    <w:rsid w:val="0049020B"/>
    <w:rsid w:val="00495AF6"/>
    <w:rsid w:val="004A2177"/>
    <w:rsid w:val="004A2F59"/>
    <w:rsid w:val="004A3681"/>
    <w:rsid w:val="004A3996"/>
    <w:rsid w:val="004A3C00"/>
    <w:rsid w:val="004A59AB"/>
    <w:rsid w:val="004A6DFC"/>
    <w:rsid w:val="004A7205"/>
    <w:rsid w:val="004B0BA6"/>
    <w:rsid w:val="004B2448"/>
    <w:rsid w:val="004B6F5A"/>
    <w:rsid w:val="004C6129"/>
    <w:rsid w:val="004C76CF"/>
    <w:rsid w:val="004D10DE"/>
    <w:rsid w:val="004D19E3"/>
    <w:rsid w:val="004D5962"/>
    <w:rsid w:val="004E1951"/>
    <w:rsid w:val="004E1BFC"/>
    <w:rsid w:val="004E4F00"/>
    <w:rsid w:val="004F17BD"/>
    <w:rsid w:val="004F3A73"/>
    <w:rsid w:val="00503B4C"/>
    <w:rsid w:val="00510349"/>
    <w:rsid w:val="00512A0F"/>
    <w:rsid w:val="00514222"/>
    <w:rsid w:val="00516275"/>
    <w:rsid w:val="00520115"/>
    <w:rsid w:val="00523FE3"/>
    <w:rsid w:val="00524204"/>
    <w:rsid w:val="00526118"/>
    <w:rsid w:val="00526369"/>
    <w:rsid w:val="00530342"/>
    <w:rsid w:val="005316E0"/>
    <w:rsid w:val="0053683B"/>
    <w:rsid w:val="00541FE5"/>
    <w:rsid w:val="00542110"/>
    <w:rsid w:val="005428C7"/>
    <w:rsid w:val="005431CD"/>
    <w:rsid w:val="00547617"/>
    <w:rsid w:val="0055016A"/>
    <w:rsid w:val="00550E8D"/>
    <w:rsid w:val="005555EA"/>
    <w:rsid w:val="00555963"/>
    <w:rsid w:val="00556875"/>
    <w:rsid w:val="0056483E"/>
    <w:rsid w:val="00564DEE"/>
    <w:rsid w:val="0056614E"/>
    <w:rsid w:val="005702CC"/>
    <w:rsid w:val="00570373"/>
    <w:rsid w:val="005735EE"/>
    <w:rsid w:val="0057393B"/>
    <w:rsid w:val="00576522"/>
    <w:rsid w:val="0057705E"/>
    <w:rsid w:val="005800A5"/>
    <w:rsid w:val="005801D3"/>
    <w:rsid w:val="00581117"/>
    <w:rsid w:val="00582417"/>
    <w:rsid w:val="005825A4"/>
    <w:rsid w:val="00587433"/>
    <w:rsid w:val="005929B7"/>
    <w:rsid w:val="00593D24"/>
    <w:rsid w:val="005947C4"/>
    <w:rsid w:val="0059537A"/>
    <w:rsid w:val="005969D9"/>
    <w:rsid w:val="00597EE4"/>
    <w:rsid w:val="00597FAC"/>
    <w:rsid w:val="005A4E07"/>
    <w:rsid w:val="005A6C88"/>
    <w:rsid w:val="005A7E83"/>
    <w:rsid w:val="005B4F55"/>
    <w:rsid w:val="005B61D6"/>
    <w:rsid w:val="005C23ED"/>
    <w:rsid w:val="005C3AE1"/>
    <w:rsid w:val="005C55BB"/>
    <w:rsid w:val="005C703C"/>
    <w:rsid w:val="005C782B"/>
    <w:rsid w:val="005D2873"/>
    <w:rsid w:val="005E203A"/>
    <w:rsid w:val="005E3D10"/>
    <w:rsid w:val="005E40C6"/>
    <w:rsid w:val="005E6B64"/>
    <w:rsid w:val="005F4AC7"/>
    <w:rsid w:val="005F66E3"/>
    <w:rsid w:val="005F7CF5"/>
    <w:rsid w:val="00600BA9"/>
    <w:rsid w:val="00602B7E"/>
    <w:rsid w:val="00603E81"/>
    <w:rsid w:val="00611870"/>
    <w:rsid w:val="006121B5"/>
    <w:rsid w:val="00612852"/>
    <w:rsid w:val="00614379"/>
    <w:rsid w:val="00614E1C"/>
    <w:rsid w:val="006202F0"/>
    <w:rsid w:val="00621C80"/>
    <w:rsid w:val="006300CF"/>
    <w:rsid w:val="00630495"/>
    <w:rsid w:val="0063268B"/>
    <w:rsid w:val="00634179"/>
    <w:rsid w:val="006358ED"/>
    <w:rsid w:val="00635B31"/>
    <w:rsid w:val="00636439"/>
    <w:rsid w:val="00644996"/>
    <w:rsid w:val="00645A0F"/>
    <w:rsid w:val="00650E14"/>
    <w:rsid w:val="00650F69"/>
    <w:rsid w:val="006542E7"/>
    <w:rsid w:val="00654A8B"/>
    <w:rsid w:val="00656053"/>
    <w:rsid w:val="00656AAD"/>
    <w:rsid w:val="006600AD"/>
    <w:rsid w:val="00661698"/>
    <w:rsid w:val="00661E00"/>
    <w:rsid w:val="00661E71"/>
    <w:rsid w:val="00662816"/>
    <w:rsid w:val="00663EB3"/>
    <w:rsid w:val="00664BB6"/>
    <w:rsid w:val="00665425"/>
    <w:rsid w:val="0066704D"/>
    <w:rsid w:val="00672D3A"/>
    <w:rsid w:val="00673D35"/>
    <w:rsid w:val="00676511"/>
    <w:rsid w:val="0068038A"/>
    <w:rsid w:val="00685C82"/>
    <w:rsid w:val="00690E24"/>
    <w:rsid w:val="00694D4E"/>
    <w:rsid w:val="00695771"/>
    <w:rsid w:val="00695FFE"/>
    <w:rsid w:val="006A4135"/>
    <w:rsid w:val="006A754E"/>
    <w:rsid w:val="006B3925"/>
    <w:rsid w:val="006B3A4B"/>
    <w:rsid w:val="006B56A9"/>
    <w:rsid w:val="006B619F"/>
    <w:rsid w:val="006B6873"/>
    <w:rsid w:val="006C13CA"/>
    <w:rsid w:val="006C2349"/>
    <w:rsid w:val="006C2AE7"/>
    <w:rsid w:val="006C327C"/>
    <w:rsid w:val="006C47C0"/>
    <w:rsid w:val="006C63D3"/>
    <w:rsid w:val="006C6C0F"/>
    <w:rsid w:val="006E0ABD"/>
    <w:rsid w:val="006E1855"/>
    <w:rsid w:val="006E2548"/>
    <w:rsid w:val="006E4482"/>
    <w:rsid w:val="006F139B"/>
    <w:rsid w:val="006F1A54"/>
    <w:rsid w:val="006F1F18"/>
    <w:rsid w:val="006F2092"/>
    <w:rsid w:val="006F3BC5"/>
    <w:rsid w:val="006F7696"/>
    <w:rsid w:val="00701B51"/>
    <w:rsid w:val="0070221B"/>
    <w:rsid w:val="00702522"/>
    <w:rsid w:val="00710811"/>
    <w:rsid w:val="007119F1"/>
    <w:rsid w:val="00711C97"/>
    <w:rsid w:val="007124EF"/>
    <w:rsid w:val="00716C6D"/>
    <w:rsid w:val="00721031"/>
    <w:rsid w:val="00722EB2"/>
    <w:rsid w:val="00724885"/>
    <w:rsid w:val="007270CE"/>
    <w:rsid w:val="00727FA7"/>
    <w:rsid w:val="007317CB"/>
    <w:rsid w:val="00732951"/>
    <w:rsid w:val="00733DFA"/>
    <w:rsid w:val="0073593B"/>
    <w:rsid w:val="00741E37"/>
    <w:rsid w:val="00742270"/>
    <w:rsid w:val="00742886"/>
    <w:rsid w:val="007428D4"/>
    <w:rsid w:val="00746719"/>
    <w:rsid w:val="007478DA"/>
    <w:rsid w:val="00750FB6"/>
    <w:rsid w:val="00752346"/>
    <w:rsid w:val="00756B9B"/>
    <w:rsid w:val="007621B0"/>
    <w:rsid w:val="00762551"/>
    <w:rsid w:val="0076256C"/>
    <w:rsid w:val="007629E5"/>
    <w:rsid w:val="00763026"/>
    <w:rsid w:val="00764705"/>
    <w:rsid w:val="00764E82"/>
    <w:rsid w:val="00766BCA"/>
    <w:rsid w:val="00767852"/>
    <w:rsid w:val="00767975"/>
    <w:rsid w:val="0076797C"/>
    <w:rsid w:val="00776CBE"/>
    <w:rsid w:val="00776E9E"/>
    <w:rsid w:val="00783877"/>
    <w:rsid w:val="00784FF5"/>
    <w:rsid w:val="00785ACA"/>
    <w:rsid w:val="00786473"/>
    <w:rsid w:val="00786A28"/>
    <w:rsid w:val="00792E4F"/>
    <w:rsid w:val="0079451B"/>
    <w:rsid w:val="007945FA"/>
    <w:rsid w:val="00794EB9"/>
    <w:rsid w:val="00797396"/>
    <w:rsid w:val="007A3741"/>
    <w:rsid w:val="007A39C9"/>
    <w:rsid w:val="007A6653"/>
    <w:rsid w:val="007B2588"/>
    <w:rsid w:val="007B27DD"/>
    <w:rsid w:val="007B3952"/>
    <w:rsid w:val="007C1234"/>
    <w:rsid w:val="007C318E"/>
    <w:rsid w:val="007C3386"/>
    <w:rsid w:val="007C6997"/>
    <w:rsid w:val="007D666B"/>
    <w:rsid w:val="007E2CA0"/>
    <w:rsid w:val="007E682B"/>
    <w:rsid w:val="007E75EC"/>
    <w:rsid w:val="007F1E6E"/>
    <w:rsid w:val="007F2759"/>
    <w:rsid w:val="007F302A"/>
    <w:rsid w:val="007F3482"/>
    <w:rsid w:val="007F4053"/>
    <w:rsid w:val="007F6FB3"/>
    <w:rsid w:val="007F7048"/>
    <w:rsid w:val="007F7783"/>
    <w:rsid w:val="008007A1"/>
    <w:rsid w:val="008016BD"/>
    <w:rsid w:val="00802A93"/>
    <w:rsid w:val="00803CE8"/>
    <w:rsid w:val="008040D7"/>
    <w:rsid w:val="00805C9E"/>
    <w:rsid w:val="00806D0A"/>
    <w:rsid w:val="00810D6A"/>
    <w:rsid w:val="00813817"/>
    <w:rsid w:val="00813BAE"/>
    <w:rsid w:val="00813DA5"/>
    <w:rsid w:val="00814721"/>
    <w:rsid w:val="00814DC0"/>
    <w:rsid w:val="00817780"/>
    <w:rsid w:val="00817F09"/>
    <w:rsid w:val="00821F04"/>
    <w:rsid w:val="0082372B"/>
    <w:rsid w:val="008256F3"/>
    <w:rsid w:val="00830867"/>
    <w:rsid w:val="0083362D"/>
    <w:rsid w:val="008347BA"/>
    <w:rsid w:val="008352E6"/>
    <w:rsid w:val="0083621A"/>
    <w:rsid w:val="00836B22"/>
    <w:rsid w:val="00840122"/>
    <w:rsid w:val="00840996"/>
    <w:rsid w:val="00841567"/>
    <w:rsid w:val="008434A8"/>
    <w:rsid w:val="00844828"/>
    <w:rsid w:val="00845401"/>
    <w:rsid w:val="00851787"/>
    <w:rsid w:val="00853FB4"/>
    <w:rsid w:val="00870D10"/>
    <w:rsid w:val="00871BFA"/>
    <w:rsid w:val="00880E29"/>
    <w:rsid w:val="008814F9"/>
    <w:rsid w:val="008842A3"/>
    <w:rsid w:val="00885114"/>
    <w:rsid w:val="00885C08"/>
    <w:rsid w:val="00886A3A"/>
    <w:rsid w:val="0088711D"/>
    <w:rsid w:val="0089242C"/>
    <w:rsid w:val="008A128C"/>
    <w:rsid w:val="008A16D0"/>
    <w:rsid w:val="008A1E86"/>
    <w:rsid w:val="008A25CE"/>
    <w:rsid w:val="008A2A44"/>
    <w:rsid w:val="008B22E2"/>
    <w:rsid w:val="008B2778"/>
    <w:rsid w:val="008B488C"/>
    <w:rsid w:val="008C4850"/>
    <w:rsid w:val="008C4D03"/>
    <w:rsid w:val="008C5659"/>
    <w:rsid w:val="008D0440"/>
    <w:rsid w:val="008D20D2"/>
    <w:rsid w:val="008D4706"/>
    <w:rsid w:val="008D4C7C"/>
    <w:rsid w:val="008D7096"/>
    <w:rsid w:val="008E191D"/>
    <w:rsid w:val="008E3F52"/>
    <w:rsid w:val="008E402C"/>
    <w:rsid w:val="008E482A"/>
    <w:rsid w:val="008E6808"/>
    <w:rsid w:val="008F0BB4"/>
    <w:rsid w:val="008F118E"/>
    <w:rsid w:val="008F2009"/>
    <w:rsid w:val="008F692F"/>
    <w:rsid w:val="0090081B"/>
    <w:rsid w:val="00900A93"/>
    <w:rsid w:val="00900E94"/>
    <w:rsid w:val="00902B59"/>
    <w:rsid w:val="009033A7"/>
    <w:rsid w:val="00911FB9"/>
    <w:rsid w:val="00914171"/>
    <w:rsid w:val="0091605F"/>
    <w:rsid w:val="0092011A"/>
    <w:rsid w:val="009204E4"/>
    <w:rsid w:val="00920CFD"/>
    <w:rsid w:val="00922D7C"/>
    <w:rsid w:val="00923115"/>
    <w:rsid w:val="00926210"/>
    <w:rsid w:val="00930D4C"/>
    <w:rsid w:val="00930E10"/>
    <w:rsid w:val="009326E4"/>
    <w:rsid w:val="00934399"/>
    <w:rsid w:val="00937857"/>
    <w:rsid w:val="00942E1F"/>
    <w:rsid w:val="00946E5F"/>
    <w:rsid w:val="00951414"/>
    <w:rsid w:val="00951A38"/>
    <w:rsid w:val="00952178"/>
    <w:rsid w:val="009522C1"/>
    <w:rsid w:val="00954865"/>
    <w:rsid w:val="009552B0"/>
    <w:rsid w:val="00956D75"/>
    <w:rsid w:val="009579DA"/>
    <w:rsid w:val="0096010D"/>
    <w:rsid w:val="00963FDF"/>
    <w:rsid w:val="00965148"/>
    <w:rsid w:val="00965E6B"/>
    <w:rsid w:val="00966D18"/>
    <w:rsid w:val="00967052"/>
    <w:rsid w:val="0096719A"/>
    <w:rsid w:val="00967B58"/>
    <w:rsid w:val="009723BC"/>
    <w:rsid w:val="00972D18"/>
    <w:rsid w:val="00973147"/>
    <w:rsid w:val="009746CC"/>
    <w:rsid w:val="00981DA5"/>
    <w:rsid w:val="00982CFC"/>
    <w:rsid w:val="009838C9"/>
    <w:rsid w:val="009843C8"/>
    <w:rsid w:val="009852C5"/>
    <w:rsid w:val="00986EDF"/>
    <w:rsid w:val="00991157"/>
    <w:rsid w:val="00993F72"/>
    <w:rsid w:val="00996A93"/>
    <w:rsid w:val="009A64D8"/>
    <w:rsid w:val="009B0E8A"/>
    <w:rsid w:val="009B1249"/>
    <w:rsid w:val="009B149B"/>
    <w:rsid w:val="009B1BA8"/>
    <w:rsid w:val="009B2521"/>
    <w:rsid w:val="009B6930"/>
    <w:rsid w:val="009C00F1"/>
    <w:rsid w:val="009C080E"/>
    <w:rsid w:val="009C194F"/>
    <w:rsid w:val="009C26B5"/>
    <w:rsid w:val="009C423A"/>
    <w:rsid w:val="009C455A"/>
    <w:rsid w:val="009D3A49"/>
    <w:rsid w:val="009D3FB2"/>
    <w:rsid w:val="009D46EB"/>
    <w:rsid w:val="009D7DF3"/>
    <w:rsid w:val="009E0D58"/>
    <w:rsid w:val="009E1519"/>
    <w:rsid w:val="009E2340"/>
    <w:rsid w:val="009E350B"/>
    <w:rsid w:val="009E4684"/>
    <w:rsid w:val="009F0BA6"/>
    <w:rsid w:val="009F2968"/>
    <w:rsid w:val="009F6E6D"/>
    <w:rsid w:val="00A00635"/>
    <w:rsid w:val="00A02A60"/>
    <w:rsid w:val="00A04397"/>
    <w:rsid w:val="00A059B0"/>
    <w:rsid w:val="00A06A0C"/>
    <w:rsid w:val="00A1016B"/>
    <w:rsid w:val="00A10E5C"/>
    <w:rsid w:val="00A11F03"/>
    <w:rsid w:val="00A23D78"/>
    <w:rsid w:val="00A275FB"/>
    <w:rsid w:val="00A27BA8"/>
    <w:rsid w:val="00A318E5"/>
    <w:rsid w:val="00A32018"/>
    <w:rsid w:val="00A33A95"/>
    <w:rsid w:val="00A36DA5"/>
    <w:rsid w:val="00A371DE"/>
    <w:rsid w:val="00A45A9D"/>
    <w:rsid w:val="00A511A9"/>
    <w:rsid w:val="00A54AEE"/>
    <w:rsid w:val="00A60BF5"/>
    <w:rsid w:val="00A65A55"/>
    <w:rsid w:val="00A66F9C"/>
    <w:rsid w:val="00A70CD8"/>
    <w:rsid w:val="00A70D62"/>
    <w:rsid w:val="00A7353E"/>
    <w:rsid w:val="00A7488D"/>
    <w:rsid w:val="00A74894"/>
    <w:rsid w:val="00A74C31"/>
    <w:rsid w:val="00A75414"/>
    <w:rsid w:val="00A75E37"/>
    <w:rsid w:val="00A765F2"/>
    <w:rsid w:val="00A81745"/>
    <w:rsid w:val="00A86E86"/>
    <w:rsid w:val="00A8755C"/>
    <w:rsid w:val="00A9123F"/>
    <w:rsid w:val="00A922C8"/>
    <w:rsid w:val="00A9397C"/>
    <w:rsid w:val="00A94FE8"/>
    <w:rsid w:val="00A95368"/>
    <w:rsid w:val="00A95608"/>
    <w:rsid w:val="00AB06D1"/>
    <w:rsid w:val="00AB1AD5"/>
    <w:rsid w:val="00AB2DF1"/>
    <w:rsid w:val="00AB3C14"/>
    <w:rsid w:val="00AC0930"/>
    <w:rsid w:val="00AC1EFD"/>
    <w:rsid w:val="00AC6E75"/>
    <w:rsid w:val="00AD3A0B"/>
    <w:rsid w:val="00AD3AD9"/>
    <w:rsid w:val="00AE5902"/>
    <w:rsid w:val="00AF08F2"/>
    <w:rsid w:val="00AF453D"/>
    <w:rsid w:val="00AF78B0"/>
    <w:rsid w:val="00B04C50"/>
    <w:rsid w:val="00B07C3F"/>
    <w:rsid w:val="00B13998"/>
    <w:rsid w:val="00B15FC2"/>
    <w:rsid w:val="00B23586"/>
    <w:rsid w:val="00B23A8D"/>
    <w:rsid w:val="00B23D26"/>
    <w:rsid w:val="00B266B2"/>
    <w:rsid w:val="00B30311"/>
    <w:rsid w:val="00B32285"/>
    <w:rsid w:val="00B32F47"/>
    <w:rsid w:val="00B37499"/>
    <w:rsid w:val="00B37A83"/>
    <w:rsid w:val="00B4294A"/>
    <w:rsid w:val="00B43B49"/>
    <w:rsid w:val="00B4678D"/>
    <w:rsid w:val="00B47DDE"/>
    <w:rsid w:val="00B523CE"/>
    <w:rsid w:val="00B527F5"/>
    <w:rsid w:val="00B52FED"/>
    <w:rsid w:val="00B54008"/>
    <w:rsid w:val="00B54131"/>
    <w:rsid w:val="00B54984"/>
    <w:rsid w:val="00B54B63"/>
    <w:rsid w:val="00B55AF5"/>
    <w:rsid w:val="00B566E7"/>
    <w:rsid w:val="00B61A2F"/>
    <w:rsid w:val="00B65C47"/>
    <w:rsid w:val="00B72142"/>
    <w:rsid w:val="00B75DDD"/>
    <w:rsid w:val="00B76AE6"/>
    <w:rsid w:val="00B77151"/>
    <w:rsid w:val="00B87F8C"/>
    <w:rsid w:val="00B908AB"/>
    <w:rsid w:val="00B919D8"/>
    <w:rsid w:val="00B91C36"/>
    <w:rsid w:val="00B9423D"/>
    <w:rsid w:val="00BA092E"/>
    <w:rsid w:val="00BA0B02"/>
    <w:rsid w:val="00BA3160"/>
    <w:rsid w:val="00BA3247"/>
    <w:rsid w:val="00BA76FE"/>
    <w:rsid w:val="00BB6562"/>
    <w:rsid w:val="00BC0476"/>
    <w:rsid w:val="00BC158D"/>
    <w:rsid w:val="00BC179C"/>
    <w:rsid w:val="00BC59FD"/>
    <w:rsid w:val="00BC7366"/>
    <w:rsid w:val="00BC770C"/>
    <w:rsid w:val="00BD0297"/>
    <w:rsid w:val="00BD5F16"/>
    <w:rsid w:val="00BD767F"/>
    <w:rsid w:val="00BE08AB"/>
    <w:rsid w:val="00BE2832"/>
    <w:rsid w:val="00BE287D"/>
    <w:rsid w:val="00BE3637"/>
    <w:rsid w:val="00BE3E78"/>
    <w:rsid w:val="00BE4AD5"/>
    <w:rsid w:val="00BF0AA4"/>
    <w:rsid w:val="00BF307C"/>
    <w:rsid w:val="00BF6A77"/>
    <w:rsid w:val="00C026E4"/>
    <w:rsid w:val="00C03DD8"/>
    <w:rsid w:val="00C11145"/>
    <w:rsid w:val="00C11981"/>
    <w:rsid w:val="00C145DC"/>
    <w:rsid w:val="00C14C6F"/>
    <w:rsid w:val="00C16384"/>
    <w:rsid w:val="00C172C2"/>
    <w:rsid w:val="00C1731E"/>
    <w:rsid w:val="00C262F5"/>
    <w:rsid w:val="00C32299"/>
    <w:rsid w:val="00C32F2C"/>
    <w:rsid w:val="00C334B6"/>
    <w:rsid w:val="00C33652"/>
    <w:rsid w:val="00C33A29"/>
    <w:rsid w:val="00C37FFB"/>
    <w:rsid w:val="00C40455"/>
    <w:rsid w:val="00C41B0F"/>
    <w:rsid w:val="00C42B89"/>
    <w:rsid w:val="00C43A05"/>
    <w:rsid w:val="00C440EA"/>
    <w:rsid w:val="00C46F44"/>
    <w:rsid w:val="00C4724C"/>
    <w:rsid w:val="00C5001E"/>
    <w:rsid w:val="00C5392F"/>
    <w:rsid w:val="00C57D65"/>
    <w:rsid w:val="00C57F33"/>
    <w:rsid w:val="00C62814"/>
    <w:rsid w:val="00C6369E"/>
    <w:rsid w:val="00C70094"/>
    <w:rsid w:val="00C70807"/>
    <w:rsid w:val="00C708D2"/>
    <w:rsid w:val="00C72BA6"/>
    <w:rsid w:val="00C73E17"/>
    <w:rsid w:val="00C75D3D"/>
    <w:rsid w:val="00C76089"/>
    <w:rsid w:val="00C760C6"/>
    <w:rsid w:val="00C76241"/>
    <w:rsid w:val="00C77EC3"/>
    <w:rsid w:val="00C86CA0"/>
    <w:rsid w:val="00C90087"/>
    <w:rsid w:val="00C93E8A"/>
    <w:rsid w:val="00C94D9C"/>
    <w:rsid w:val="00CA11D1"/>
    <w:rsid w:val="00CA2B4B"/>
    <w:rsid w:val="00CA3BD1"/>
    <w:rsid w:val="00CA4233"/>
    <w:rsid w:val="00CA4EA0"/>
    <w:rsid w:val="00CB241C"/>
    <w:rsid w:val="00CB6A7F"/>
    <w:rsid w:val="00CC021B"/>
    <w:rsid w:val="00CC0407"/>
    <w:rsid w:val="00CC793A"/>
    <w:rsid w:val="00CC7F29"/>
    <w:rsid w:val="00CD1766"/>
    <w:rsid w:val="00CD2A64"/>
    <w:rsid w:val="00CD48EC"/>
    <w:rsid w:val="00CD51EB"/>
    <w:rsid w:val="00CE2BB2"/>
    <w:rsid w:val="00CE707C"/>
    <w:rsid w:val="00CE72EC"/>
    <w:rsid w:val="00CF16B3"/>
    <w:rsid w:val="00CF7ED9"/>
    <w:rsid w:val="00D02B9E"/>
    <w:rsid w:val="00D03B26"/>
    <w:rsid w:val="00D065F2"/>
    <w:rsid w:val="00D07127"/>
    <w:rsid w:val="00D07E10"/>
    <w:rsid w:val="00D11104"/>
    <w:rsid w:val="00D14CFC"/>
    <w:rsid w:val="00D207A8"/>
    <w:rsid w:val="00D2545A"/>
    <w:rsid w:val="00D25A90"/>
    <w:rsid w:val="00D25CFA"/>
    <w:rsid w:val="00D26CED"/>
    <w:rsid w:val="00D26F65"/>
    <w:rsid w:val="00D3050F"/>
    <w:rsid w:val="00D30709"/>
    <w:rsid w:val="00D3081C"/>
    <w:rsid w:val="00D34E83"/>
    <w:rsid w:val="00D35412"/>
    <w:rsid w:val="00D416ED"/>
    <w:rsid w:val="00D432E0"/>
    <w:rsid w:val="00D44AAB"/>
    <w:rsid w:val="00D466EF"/>
    <w:rsid w:val="00D47AA2"/>
    <w:rsid w:val="00D50619"/>
    <w:rsid w:val="00D518CC"/>
    <w:rsid w:val="00D51F94"/>
    <w:rsid w:val="00D523F3"/>
    <w:rsid w:val="00D57B00"/>
    <w:rsid w:val="00D57FFD"/>
    <w:rsid w:val="00D622DD"/>
    <w:rsid w:val="00D63781"/>
    <w:rsid w:val="00D65672"/>
    <w:rsid w:val="00D662E7"/>
    <w:rsid w:val="00D665C8"/>
    <w:rsid w:val="00D70214"/>
    <w:rsid w:val="00D703A1"/>
    <w:rsid w:val="00D719E5"/>
    <w:rsid w:val="00D71CD4"/>
    <w:rsid w:val="00D72C23"/>
    <w:rsid w:val="00D73F65"/>
    <w:rsid w:val="00D76771"/>
    <w:rsid w:val="00D80ECC"/>
    <w:rsid w:val="00D82928"/>
    <w:rsid w:val="00D851BE"/>
    <w:rsid w:val="00D92415"/>
    <w:rsid w:val="00D93ABF"/>
    <w:rsid w:val="00D95EB3"/>
    <w:rsid w:val="00D96410"/>
    <w:rsid w:val="00D96F71"/>
    <w:rsid w:val="00DA3B3C"/>
    <w:rsid w:val="00DA438B"/>
    <w:rsid w:val="00DB49C1"/>
    <w:rsid w:val="00DB67D2"/>
    <w:rsid w:val="00DB6A2E"/>
    <w:rsid w:val="00DB6A87"/>
    <w:rsid w:val="00DC1A50"/>
    <w:rsid w:val="00DC1B5B"/>
    <w:rsid w:val="00DC2156"/>
    <w:rsid w:val="00DC74A1"/>
    <w:rsid w:val="00DD1579"/>
    <w:rsid w:val="00DD6E72"/>
    <w:rsid w:val="00DE22C6"/>
    <w:rsid w:val="00DE3F65"/>
    <w:rsid w:val="00DE60C1"/>
    <w:rsid w:val="00DF41C1"/>
    <w:rsid w:val="00DF5B92"/>
    <w:rsid w:val="00E00D1F"/>
    <w:rsid w:val="00E0184E"/>
    <w:rsid w:val="00E05092"/>
    <w:rsid w:val="00E05288"/>
    <w:rsid w:val="00E0532B"/>
    <w:rsid w:val="00E0560D"/>
    <w:rsid w:val="00E07523"/>
    <w:rsid w:val="00E109D9"/>
    <w:rsid w:val="00E10C81"/>
    <w:rsid w:val="00E10D86"/>
    <w:rsid w:val="00E10F49"/>
    <w:rsid w:val="00E203D1"/>
    <w:rsid w:val="00E214BB"/>
    <w:rsid w:val="00E22414"/>
    <w:rsid w:val="00E2248A"/>
    <w:rsid w:val="00E23613"/>
    <w:rsid w:val="00E34D28"/>
    <w:rsid w:val="00E35677"/>
    <w:rsid w:val="00E35EC8"/>
    <w:rsid w:val="00E37002"/>
    <w:rsid w:val="00E37567"/>
    <w:rsid w:val="00E37B4B"/>
    <w:rsid w:val="00E417E4"/>
    <w:rsid w:val="00E45AD8"/>
    <w:rsid w:val="00E47764"/>
    <w:rsid w:val="00E47EF6"/>
    <w:rsid w:val="00E506AC"/>
    <w:rsid w:val="00E51DD0"/>
    <w:rsid w:val="00E52E0B"/>
    <w:rsid w:val="00E55D7C"/>
    <w:rsid w:val="00E56D7B"/>
    <w:rsid w:val="00E56F32"/>
    <w:rsid w:val="00E5751A"/>
    <w:rsid w:val="00E63C6C"/>
    <w:rsid w:val="00E648DD"/>
    <w:rsid w:val="00E65069"/>
    <w:rsid w:val="00E71A5B"/>
    <w:rsid w:val="00E71FA3"/>
    <w:rsid w:val="00E748F8"/>
    <w:rsid w:val="00E76F74"/>
    <w:rsid w:val="00E82235"/>
    <w:rsid w:val="00E859CE"/>
    <w:rsid w:val="00E90111"/>
    <w:rsid w:val="00E91221"/>
    <w:rsid w:val="00E91814"/>
    <w:rsid w:val="00E97B84"/>
    <w:rsid w:val="00EA047E"/>
    <w:rsid w:val="00EA2DB7"/>
    <w:rsid w:val="00EA3210"/>
    <w:rsid w:val="00EA4D9E"/>
    <w:rsid w:val="00EB33F3"/>
    <w:rsid w:val="00EB369A"/>
    <w:rsid w:val="00EB4804"/>
    <w:rsid w:val="00EB63E4"/>
    <w:rsid w:val="00EB73CF"/>
    <w:rsid w:val="00EB7B50"/>
    <w:rsid w:val="00EC18E5"/>
    <w:rsid w:val="00EC48F9"/>
    <w:rsid w:val="00EC4A34"/>
    <w:rsid w:val="00EC5C1C"/>
    <w:rsid w:val="00ED7FCB"/>
    <w:rsid w:val="00EE013F"/>
    <w:rsid w:val="00EE1250"/>
    <w:rsid w:val="00EE2AD3"/>
    <w:rsid w:val="00EE6050"/>
    <w:rsid w:val="00EE7170"/>
    <w:rsid w:val="00EE7B45"/>
    <w:rsid w:val="00EF2636"/>
    <w:rsid w:val="00EF2953"/>
    <w:rsid w:val="00EF4DDF"/>
    <w:rsid w:val="00EF5B75"/>
    <w:rsid w:val="00F005BC"/>
    <w:rsid w:val="00F01628"/>
    <w:rsid w:val="00F0448B"/>
    <w:rsid w:val="00F0463E"/>
    <w:rsid w:val="00F1075A"/>
    <w:rsid w:val="00F12A47"/>
    <w:rsid w:val="00F134CE"/>
    <w:rsid w:val="00F13A86"/>
    <w:rsid w:val="00F13F6F"/>
    <w:rsid w:val="00F15186"/>
    <w:rsid w:val="00F15AA7"/>
    <w:rsid w:val="00F15D75"/>
    <w:rsid w:val="00F17732"/>
    <w:rsid w:val="00F212F3"/>
    <w:rsid w:val="00F22BCF"/>
    <w:rsid w:val="00F27B8A"/>
    <w:rsid w:val="00F32E83"/>
    <w:rsid w:val="00F33971"/>
    <w:rsid w:val="00F34656"/>
    <w:rsid w:val="00F37161"/>
    <w:rsid w:val="00F40493"/>
    <w:rsid w:val="00F40BC8"/>
    <w:rsid w:val="00F41093"/>
    <w:rsid w:val="00F4157F"/>
    <w:rsid w:val="00F449D5"/>
    <w:rsid w:val="00F50FB3"/>
    <w:rsid w:val="00F5222B"/>
    <w:rsid w:val="00F529BD"/>
    <w:rsid w:val="00F560DE"/>
    <w:rsid w:val="00F57C4C"/>
    <w:rsid w:val="00F63049"/>
    <w:rsid w:val="00F677B6"/>
    <w:rsid w:val="00F67BE3"/>
    <w:rsid w:val="00F73A75"/>
    <w:rsid w:val="00F74980"/>
    <w:rsid w:val="00F75676"/>
    <w:rsid w:val="00F77FE3"/>
    <w:rsid w:val="00F83CC0"/>
    <w:rsid w:val="00F84EC5"/>
    <w:rsid w:val="00F85F3F"/>
    <w:rsid w:val="00F86852"/>
    <w:rsid w:val="00F9004C"/>
    <w:rsid w:val="00F916D8"/>
    <w:rsid w:val="00F91CC7"/>
    <w:rsid w:val="00F92318"/>
    <w:rsid w:val="00F95B0E"/>
    <w:rsid w:val="00FA074D"/>
    <w:rsid w:val="00FA1B04"/>
    <w:rsid w:val="00FA2F22"/>
    <w:rsid w:val="00FB1939"/>
    <w:rsid w:val="00FB27E9"/>
    <w:rsid w:val="00FB45D0"/>
    <w:rsid w:val="00FB6B81"/>
    <w:rsid w:val="00FB6F21"/>
    <w:rsid w:val="00FC3FC0"/>
    <w:rsid w:val="00FC450D"/>
    <w:rsid w:val="00FC5A47"/>
    <w:rsid w:val="00FD0F71"/>
    <w:rsid w:val="00FD18FD"/>
    <w:rsid w:val="00FD1E5B"/>
    <w:rsid w:val="00FD4127"/>
    <w:rsid w:val="00FD6B84"/>
    <w:rsid w:val="00FD71BC"/>
    <w:rsid w:val="00FD75D7"/>
    <w:rsid w:val="00FE06E2"/>
    <w:rsid w:val="00FE1D19"/>
    <w:rsid w:val="00FE4586"/>
    <w:rsid w:val="00FE4AE1"/>
    <w:rsid w:val="00FE51CE"/>
    <w:rsid w:val="00FF30F4"/>
    <w:rsid w:val="00FF586E"/>
    <w:rsid w:val="00FF60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3D7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54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412"/>
  </w:style>
  <w:style w:type="paragraph" w:styleId="Footer">
    <w:name w:val="footer"/>
    <w:basedOn w:val="Normal"/>
    <w:link w:val="FooterChar"/>
    <w:uiPriority w:val="99"/>
    <w:unhideWhenUsed/>
    <w:rsid w:val="00D354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412"/>
  </w:style>
  <w:style w:type="paragraph" w:styleId="NormalWeb">
    <w:name w:val="Normal (Web)"/>
    <w:basedOn w:val="Normal"/>
    <w:uiPriority w:val="99"/>
    <w:unhideWhenUsed/>
    <w:rsid w:val="00E0509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E05092"/>
    <w:rPr>
      <w:color w:val="0563C1" w:themeColor="hyperlink"/>
      <w:u w:val="single"/>
    </w:rPr>
  </w:style>
  <w:style w:type="paragraph" w:styleId="CommentText">
    <w:name w:val="annotation text"/>
    <w:basedOn w:val="Normal"/>
    <w:link w:val="CommentTextChar"/>
    <w:uiPriority w:val="99"/>
    <w:semiHidden/>
    <w:unhideWhenUsed/>
    <w:rsid w:val="000E16ED"/>
  </w:style>
  <w:style w:type="character" w:customStyle="1" w:styleId="CommentTextChar">
    <w:name w:val="Comment Text Char"/>
    <w:basedOn w:val="DefaultParagraphFont"/>
    <w:link w:val="CommentText"/>
    <w:uiPriority w:val="99"/>
    <w:semiHidden/>
    <w:rsid w:val="000E16ED"/>
  </w:style>
  <w:style w:type="paragraph" w:styleId="BalloonText">
    <w:name w:val="Balloon Text"/>
    <w:basedOn w:val="Normal"/>
    <w:link w:val="BalloonTextChar"/>
    <w:uiPriority w:val="99"/>
    <w:semiHidden/>
    <w:unhideWhenUsed/>
    <w:rsid w:val="000E1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6ED"/>
    <w:rPr>
      <w:rFonts w:ascii="Segoe UI" w:hAnsi="Segoe UI" w:cs="Segoe UI"/>
      <w:sz w:val="18"/>
      <w:szCs w:val="18"/>
    </w:rPr>
  </w:style>
  <w:style w:type="paragraph" w:customStyle="1" w:styleId="Default">
    <w:name w:val="Default"/>
    <w:rsid w:val="005E203A"/>
    <w:pPr>
      <w:autoSpaceDE w:val="0"/>
      <w:autoSpaceDN w:val="0"/>
      <w:adjustRightInd w:val="0"/>
      <w:spacing w:after="0" w:line="240" w:lineRule="auto"/>
    </w:pPr>
    <w:rPr>
      <w:rFonts w:ascii="Calibri" w:hAnsi="Calibri" w:cs="Calibri"/>
      <w:color w:val="000000"/>
      <w:sz w:val="24"/>
      <w:szCs w:val="24"/>
      <w:lang w:val="en-GB"/>
    </w:rPr>
  </w:style>
  <w:style w:type="paragraph" w:styleId="ListParagraph">
    <w:name w:val="List Paragraph"/>
    <w:basedOn w:val="Normal"/>
    <w:uiPriority w:val="34"/>
    <w:qFormat/>
    <w:rsid w:val="00764705"/>
    <w:pPr>
      <w:ind w:left="720"/>
      <w:contextualSpacing/>
    </w:pPr>
  </w:style>
  <w:style w:type="character" w:styleId="CommentReference">
    <w:name w:val="annotation reference"/>
    <w:basedOn w:val="DefaultParagraphFont"/>
    <w:uiPriority w:val="99"/>
    <w:semiHidden/>
    <w:unhideWhenUsed/>
    <w:rsid w:val="00485C5B"/>
    <w:rPr>
      <w:sz w:val="16"/>
      <w:szCs w:val="16"/>
    </w:rPr>
  </w:style>
  <w:style w:type="paragraph" w:styleId="CommentSubject">
    <w:name w:val="annotation subject"/>
    <w:basedOn w:val="CommentText"/>
    <w:next w:val="CommentText"/>
    <w:link w:val="CommentSubjectChar"/>
    <w:uiPriority w:val="99"/>
    <w:semiHidden/>
    <w:unhideWhenUsed/>
    <w:rsid w:val="00485C5B"/>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485C5B"/>
    <w:rPr>
      <w:b/>
      <w:bCs/>
      <w:sz w:val="20"/>
      <w:szCs w:val="20"/>
    </w:rPr>
  </w:style>
  <w:style w:type="paragraph" w:styleId="FootnoteText">
    <w:name w:val="footnote text"/>
    <w:basedOn w:val="Normal"/>
    <w:link w:val="FootnoteTextChar"/>
    <w:uiPriority w:val="99"/>
    <w:semiHidden/>
    <w:unhideWhenUsed/>
    <w:rsid w:val="005421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2110"/>
    <w:rPr>
      <w:sz w:val="20"/>
      <w:szCs w:val="20"/>
    </w:rPr>
  </w:style>
  <w:style w:type="character" w:styleId="FootnoteReference">
    <w:name w:val="footnote reference"/>
    <w:basedOn w:val="DefaultParagraphFont"/>
    <w:uiPriority w:val="99"/>
    <w:semiHidden/>
    <w:unhideWhenUsed/>
    <w:rsid w:val="00542110"/>
    <w:rPr>
      <w:vertAlign w:val="superscript"/>
    </w:rPr>
  </w:style>
  <w:style w:type="character" w:customStyle="1" w:styleId="UnresolvedMention">
    <w:name w:val="Unresolved Mention"/>
    <w:basedOn w:val="DefaultParagraphFont"/>
    <w:uiPriority w:val="99"/>
    <w:semiHidden/>
    <w:unhideWhenUsed/>
    <w:rsid w:val="00A23D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024009">
      <w:bodyDiv w:val="1"/>
      <w:marLeft w:val="0"/>
      <w:marRight w:val="0"/>
      <w:marTop w:val="0"/>
      <w:marBottom w:val="0"/>
      <w:divBdr>
        <w:top w:val="none" w:sz="0" w:space="0" w:color="auto"/>
        <w:left w:val="none" w:sz="0" w:space="0" w:color="auto"/>
        <w:bottom w:val="none" w:sz="0" w:space="0" w:color="auto"/>
        <w:right w:val="none" w:sz="0" w:space="0" w:color="auto"/>
      </w:divBdr>
    </w:div>
    <w:div w:id="124003690">
      <w:bodyDiv w:val="1"/>
      <w:marLeft w:val="0"/>
      <w:marRight w:val="0"/>
      <w:marTop w:val="0"/>
      <w:marBottom w:val="0"/>
      <w:divBdr>
        <w:top w:val="none" w:sz="0" w:space="0" w:color="auto"/>
        <w:left w:val="none" w:sz="0" w:space="0" w:color="auto"/>
        <w:bottom w:val="none" w:sz="0" w:space="0" w:color="auto"/>
        <w:right w:val="none" w:sz="0" w:space="0" w:color="auto"/>
      </w:divBdr>
    </w:div>
    <w:div w:id="138770332">
      <w:bodyDiv w:val="1"/>
      <w:marLeft w:val="0"/>
      <w:marRight w:val="0"/>
      <w:marTop w:val="0"/>
      <w:marBottom w:val="0"/>
      <w:divBdr>
        <w:top w:val="none" w:sz="0" w:space="0" w:color="auto"/>
        <w:left w:val="none" w:sz="0" w:space="0" w:color="auto"/>
        <w:bottom w:val="none" w:sz="0" w:space="0" w:color="auto"/>
        <w:right w:val="none" w:sz="0" w:space="0" w:color="auto"/>
      </w:divBdr>
    </w:div>
    <w:div w:id="181481133">
      <w:bodyDiv w:val="1"/>
      <w:marLeft w:val="0"/>
      <w:marRight w:val="0"/>
      <w:marTop w:val="0"/>
      <w:marBottom w:val="0"/>
      <w:divBdr>
        <w:top w:val="none" w:sz="0" w:space="0" w:color="auto"/>
        <w:left w:val="none" w:sz="0" w:space="0" w:color="auto"/>
        <w:bottom w:val="none" w:sz="0" w:space="0" w:color="auto"/>
        <w:right w:val="none" w:sz="0" w:space="0" w:color="auto"/>
      </w:divBdr>
    </w:div>
    <w:div w:id="246355115">
      <w:bodyDiv w:val="1"/>
      <w:marLeft w:val="0"/>
      <w:marRight w:val="0"/>
      <w:marTop w:val="0"/>
      <w:marBottom w:val="0"/>
      <w:divBdr>
        <w:top w:val="none" w:sz="0" w:space="0" w:color="auto"/>
        <w:left w:val="none" w:sz="0" w:space="0" w:color="auto"/>
        <w:bottom w:val="none" w:sz="0" w:space="0" w:color="auto"/>
        <w:right w:val="none" w:sz="0" w:space="0" w:color="auto"/>
      </w:divBdr>
    </w:div>
    <w:div w:id="272245543">
      <w:bodyDiv w:val="1"/>
      <w:marLeft w:val="0"/>
      <w:marRight w:val="0"/>
      <w:marTop w:val="0"/>
      <w:marBottom w:val="0"/>
      <w:divBdr>
        <w:top w:val="none" w:sz="0" w:space="0" w:color="auto"/>
        <w:left w:val="none" w:sz="0" w:space="0" w:color="auto"/>
        <w:bottom w:val="none" w:sz="0" w:space="0" w:color="auto"/>
        <w:right w:val="none" w:sz="0" w:space="0" w:color="auto"/>
      </w:divBdr>
    </w:div>
    <w:div w:id="397292035">
      <w:bodyDiv w:val="1"/>
      <w:marLeft w:val="0"/>
      <w:marRight w:val="0"/>
      <w:marTop w:val="0"/>
      <w:marBottom w:val="0"/>
      <w:divBdr>
        <w:top w:val="none" w:sz="0" w:space="0" w:color="auto"/>
        <w:left w:val="none" w:sz="0" w:space="0" w:color="auto"/>
        <w:bottom w:val="none" w:sz="0" w:space="0" w:color="auto"/>
        <w:right w:val="none" w:sz="0" w:space="0" w:color="auto"/>
      </w:divBdr>
    </w:div>
    <w:div w:id="435713971">
      <w:bodyDiv w:val="1"/>
      <w:marLeft w:val="0"/>
      <w:marRight w:val="0"/>
      <w:marTop w:val="0"/>
      <w:marBottom w:val="0"/>
      <w:divBdr>
        <w:top w:val="none" w:sz="0" w:space="0" w:color="auto"/>
        <w:left w:val="none" w:sz="0" w:space="0" w:color="auto"/>
        <w:bottom w:val="none" w:sz="0" w:space="0" w:color="auto"/>
        <w:right w:val="none" w:sz="0" w:space="0" w:color="auto"/>
      </w:divBdr>
    </w:div>
    <w:div w:id="517357266">
      <w:bodyDiv w:val="1"/>
      <w:marLeft w:val="0"/>
      <w:marRight w:val="0"/>
      <w:marTop w:val="0"/>
      <w:marBottom w:val="0"/>
      <w:divBdr>
        <w:top w:val="none" w:sz="0" w:space="0" w:color="auto"/>
        <w:left w:val="none" w:sz="0" w:space="0" w:color="auto"/>
        <w:bottom w:val="none" w:sz="0" w:space="0" w:color="auto"/>
        <w:right w:val="none" w:sz="0" w:space="0" w:color="auto"/>
      </w:divBdr>
    </w:div>
    <w:div w:id="552161676">
      <w:bodyDiv w:val="1"/>
      <w:marLeft w:val="0"/>
      <w:marRight w:val="0"/>
      <w:marTop w:val="0"/>
      <w:marBottom w:val="0"/>
      <w:divBdr>
        <w:top w:val="none" w:sz="0" w:space="0" w:color="auto"/>
        <w:left w:val="none" w:sz="0" w:space="0" w:color="auto"/>
        <w:bottom w:val="none" w:sz="0" w:space="0" w:color="auto"/>
        <w:right w:val="none" w:sz="0" w:space="0" w:color="auto"/>
      </w:divBdr>
    </w:div>
    <w:div w:id="561061739">
      <w:bodyDiv w:val="1"/>
      <w:marLeft w:val="0"/>
      <w:marRight w:val="0"/>
      <w:marTop w:val="0"/>
      <w:marBottom w:val="0"/>
      <w:divBdr>
        <w:top w:val="none" w:sz="0" w:space="0" w:color="auto"/>
        <w:left w:val="none" w:sz="0" w:space="0" w:color="auto"/>
        <w:bottom w:val="none" w:sz="0" w:space="0" w:color="auto"/>
        <w:right w:val="none" w:sz="0" w:space="0" w:color="auto"/>
      </w:divBdr>
    </w:div>
    <w:div w:id="573466127">
      <w:bodyDiv w:val="1"/>
      <w:marLeft w:val="0"/>
      <w:marRight w:val="0"/>
      <w:marTop w:val="0"/>
      <w:marBottom w:val="0"/>
      <w:divBdr>
        <w:top w:val="none" w:sz="0" w:space="0" w:color="auto"/>
        <w:left w:val="none" w:sz="0" w:space="0" w:color="auto"/>
        <w:bottom w:val="none" w:sz="0" w:space="0" w:color="auto"/>
        <w:right w:val="none" w:sz="0" w:space="0" w:color="auto"/>
      </w:divBdr>
    </w:div>
    <w:div w:id="624120602">
      <w:bodyDiv w:val="1"/>
      <w:marLeft w:val="0"/>
      <w:marRight w:val="0"/>
      <w:marTop w:val="0"/>
      <w:marBottom w:val="0"/>
      <w:divBdr>
        <w:top w:val="none" w:sz="0" w:space="0" w:color="auto"/>
        <w:left w:val="none" w:sz="0" w:space="0" w:color="auto"/>
        <w:bottom w:val="none" w:sz="0" w:space="0" w:color="auto"/>
        <w:right w:val="none" w:sz="0" w:space="0" w:color="auto"/>
      </w:divBdr>
    </w:div>
    <w:div w:id="638732420">
      <w:bodyDiv w:val="1"/>
      <w:marLeft w:val="0"/>
      <w:marRight w:val="0"/>
      <w:marTop w:val="0"/>
      <w:marBottom w:val="0"/>
      <w:divBdr>
        <w:top w:val="none" w:sz="0" w:space="0" w:color="auto"/>
        <w:left w:val="none" w:sz="0" w:space="0" w:color="auto"/>
        <w:bottom w:val="none" w:sz="0" w:space="0" w:color="auto"/>
        <w:right w:val="none" w:sz="0" w:space="0" w:color="auto"/>
      </w:divBdr>
    </w:div>
    <w:div w:id="668139978">
      <w:bodyDiv w:val="1"/>
      <w:marLeft w:val="0"/>
      <w:marRight w:val="0"/>
      <w:marTop w:val="0"/>
      <w:marBottom w:val="0"/>
      <w:divBdr>
        <w:top w:val="none" w:sz="0" w:space="0" w:color="auto"/>
        <w:left w:val="none" w:sz="0" w:space="0" w:color="auto"/>
        <w:bottom w:val="none" w:sz="0" w:space="0" w:color="auto"/>
        <w:right w:val="none" w:sz="0" w:space="0" w:color="auto"/>
      </w:divBdr>
    </w:div>
    <w:div w:id="681972370">
      <w:bodyDiv w:val="1"/>
      <w:marLeft w:val="0"/>
      <w:marRight w:val="0"/>
      <w:marTop w:val="0"/>
      <w:marBottom w:val="0"/>
      <w:divBdr>
        <w:top w:val="none" w:sz="0" w:space="0" w:color="auto"/>
        <w:left w:val="none" w:sz="0" w:space="0" w:color="auto"/>
        <w:bottom w:val="none" w:sz="0" w:space="0" w:color="auto"/>
        <w:right w:val="none" w:sz="0" w:space="0" w:color="auto"/>
      </w:divBdr>
    </w:div>
    <w:div w:id="722143035">
      <w:bodyDiv w:val="1"/>
      <w:marLeft w:val="0"/>
      <w:marRight w:val="0"/>
      <w:marTop w:val="0"/>
      <w:marBottom w:val="0"/>
      <w:divBdr>
        <w:top w:val="none" w:sz="0" w:space="0" w:color="auto"/>
        <w:left w:val="none" w:sz="0" w:space="0" w:color="auto"/>
        <w:bottom w:val="none" w:sz="0" w:space="0" w:color="auto"/>
        <w:right w:val="none" w:sz="0" w:space="0" w:color="auto"/>
      </w:divBdr>
    </w:div>
    <w:div w:id="722405627">
      <w:bodyDiv w:val="1"/>
      <w:marLeft w:val="0"/>
      <w:marRight w:val="0"/>
      <w:marTop w:val="0"/>
      <w:marBottom w:val="0"/>
      <w:divBdr>
        <w:top w:val="none" w:sz="0" w:space="0" w:color="auto"/>
        <w:left w:val="none" w:sz="0" w:space="0" w:color="auto"/>
        <w:bottom w:val="none" w:sz="0" w:space="0" w:color="auto"/>
        <w:right w:val="none" w:sz="0" w:space="0" w:color="auto"/>
      </w:divBdr>
    </w:div>
    <w:div w:id="745499710">
      <w:bodyDiv w:val="1"/>
      <w:marLeft w:val="0"/>
      <w:marRight w:val="0"/>
      <w:marTop w:val="0"/>
      <w:marBottom w:val="0"/>
      <w:divBdr>
        <w:top w:val="none" w:sz="0" w:space="0" w:color="auto"/>
        <w:left w:val="none" w:sz="0" w:space="0" w:color="auto"/>
        <w:bottom w:val="none" w:sz="0" w:space="0" w:color="auto"/>
        <w:right w:val="none" w:sz="0" w:space="0" w:color="auto"/>
      </w:divBdr>
    </w:div>
    <w:div w:id="820804930">
      <w:bodyDiv w:val="1"/>
      <w:marLeft w:val="0"/>
      <w:marRight w:val="0"/>
      <w:marTop w:val="0"/>
      <w:marBottom w:val="0"/>
      <w:divBdr>
        <w:top w:val="none" w:sz="0" w:space="0" w:color="auto"/>
        <w:left w:val="none" w:sz="0" w:space="0" w:color="auto"/>
        <w:bottom w:val="none" w:sz="0" w:space="0" w:color="auto"/>
        <w:right w:val="none" w:sz="0" w:space="0" w:color="auto"/>
      </w:divBdr>
    </w:div>
    <w:div w:id="854923151">
      <w:bodyDiv w:val="1"/>
      <w:marLeft w:val="0"/>
      <w:marRight w:val="0"/>
      <w:marTop w:val="0"/>
      <w:marBottom w:val="0"/>
      <w:divBdr>
        <w:top w:val="none" w:sz="0" w:space="0" w:color="auto"/>
        <w:left w:val="none" w:sz="0" w:space="0" w:color="auto"/>
        <w:bottom w:val="none" w:sz="0" w:space="0" w:color="auto"/>
        <w:right w:val="none" w:sz="0" w:space="0" w:color="auto"/>
      </w:divBdr>
    </w:div>
    <w:div w:id="905340224">
      <w:bodyDiv w:val="1"/>
      <w:marLeft w:val="0"/>
      <w:marRight w:val="0"/>
      <w:marTop w:val="0"/>
      <w:marBottom w:val="0"/>
      <w:divBdr>
        <w:top w:val="none" w:sz="0" w:space="0" w:color="auto"/>
        <w:left w:val="none" w:sz="0" w:space="0" w:color="auto"/>
        <w:bottom w:val="none" w:sz="0" w:space="0" w:color="auto"/>
        <w:right w:val="none" w:sz="0" w:space="0" w:color="auto"/>
      </w:divBdr>
    </w:div>
    <w:div w:id="908267008">
      <w:bodyDiv w:val="1"/>
      <w:marLeft w:val="0"/>
      <w:marRight w:val="0"/>
      <w:marTop w:val="0"/>
      <w:marBottom w:val="0"/>
      <w:divBdr>
        <w:top w:val="none" w:sz="0" w:space="0" w:color="auto"/>
        <w:left w:val="none" w:sz="0" w:space="0" w:color="auto"/>
        <w:bottom w:val="none" w:sz="0" w:space="0" w:color="auto"/>
        <w:right w:val="none" w:sz="0" w:space="0" w:color="auto"/>
      </w:divBdr>
    </w:div>
    <w:div w:id="951665778">
      <w:bodyDiv w:val="1"/>
      <w:marLeft w:val="0"/>
      <w:marRight w:val="0"/>
      <w:marTop w:val="0"/>
      <w:marBottom w:val="0"/>
      <w:divBdr>
        <w:top w:val="none" w:sz="0" w:space="0" w:color="auto"/>
        <w:left w:val="none" w:sz="0" w:space="0" w:color="auto"/>
        <w:bottom w:val="none" w:sz="0" w:space="0" w:color="auto"/>
        <w:right w:val="none" w:sz="0" w:space="0" w:color="auto"/>
      </w:divBdr>
    </w:div>
    <w:div w:id="974531172">
      <w:bodyDiv w:val="1"/>
      <w:marLeft w:val="0"/>
      <w:marRight w:val="0"/>
      <w:marTop w:val="0"/>
      <w:marBottom w:val="0"/>
      <w:divBdr>
        <w:top w:val="none" w:sz="0" w:space="0" w:color="auto"/>
        <w:left w:val="none" w:sz="0" w:space="0" w:color="auto"/>
        <w:bottom w:val="none" w:sz="0" w:space="0" w:color="auto"/>
        <w:right w:val="none" w:sz="0" w:space="0" w:color="auto"/>
      </w:divBdr>
    </w:div>
    <w:div w:id="1042094518">
      <w:bodyDiv w:val="1"/>
      <w:marLeft w:val="0"/>
      <w:marRight w:val="0"/>
      <w:marTop w:val="0"/>
      <w:marBottom w:val="0"/>
      <w:divBdr>
        <w:top w:val="none" w:sz="0" w:space="0" w:color="auto"/>
        <w:left w:val="none" w:sz="0" w:space="0" w:color="auto"/>
        <w:bottom w:val="none" w:sz="0" w:space="0" w:color="auto"/>
        <w:right w:val="none" w:sz="0" w:space="0" w:color="auto"/>
      </w:divBdr>
    </w:div>
    <w:div w:id="1113748769">
      <w:bodyDiv w:val="1"/>
      <w:marLeft w:val="0"/>
      <w:marRight w:val="0"/>
      <w:marTop w:val="0"/>
      <w:marBottom w:val="0"/>
      <w:divBdr>
        <w:top w:val="none" w:sz="0" w:space="0" w:color="auto"/>
        <w:left w:val="none" w:sz="0" w:space="0" w:color="auto"/>
        <w:bottom w:val="none" w:sz="0" w:space="0" w:color="auto"/>
        <w:right w:val="none" w:sz="0" w:space="0" w:color="auto"/>
      </w:divBdr>
    </w:div>
    <w:div w:id="1161967233">
      <w:bodyDiv w:val="1"/>
      <w:marLeft w:val="0"/>
      <w:marRight w:val="0"/>
      <w:marTop w:val="0"/>
      <w:marBottom w:val="0"/>
      <w:divBdr>
        <w:top w:val="none" w:sz="0" w:space="0" w:color="auto"/>
        <w:left w:val="none" w:sz="0" w:space="0" w:color="auto"/>
        <w:bottom w:val="none" w:sz="0" w:space="0" w:color="auto"/>
        <w:right w:val="none" w:sz="0" w:space="0" w:color="auto"/>
      </w:divBdr>
    </w:div>
    <w:div w:id="1256666845">
      <w:bodyDiv w:val="1"/>
      <w:marLeft w:val="0"/>
      <w:marRight w:val="0"/>
      <w:marTop w:val="0"/>
      <w:marBottom w:val="0"/>
      <w:divBdr>
        <w:top w:val="none" w:sz="0" w:space="0" w:color="auto"/>
        <w:left w:val="none" w:sz="0" w:space="0" w:color="auto"/>
        <w:bottom w:val="none" w:sz="0" w:space="0" w:color="auto"/>
        <w:right w:val="none" w:sz="0" w:space="0" w:color="auto"/>
      </w:divBdr>
    </w:div>
    <w:div w:id="1316841171">
      <w:bodyDiv w:val="1"/>
      <w:marLeft w:val="0"/>
      <w:marRight w:val="0"/>
      <w:marTop w:val="0"/>
      <w:marBottom w:val="0"/>
      <w:divBdr>
        <w:top w:val="none" w:sz="0" w:space="0" w:color="auto"/>
        <w:left w:val="none" w:sz="0" w:space="0" w:color="auto"/>
        <w:bottom w:val="none" w:sz="0" w:space="0" w:color="auto"/>
        <w:right w:val="none" w:sz="0" w:space="0" w:color="auto"/>
      </w:divBdr>
    </w:div>
    <w:div w:id="1327325735">
      <w:bodyDiv w:val="1"/>
      <w:marLeft w:val="0"/>
      <w:marRight w:val="0"/>
      <w:marTop w:val="0"/>
      <w:marBottom w:val="0"/>
      <w:divBdr>
        <w:top w:val="none" w:sz="0" w:space="0" w:color="auto"/>
        <w:left w:val="none" w:sz="0" w:space="0" w:color="auto"/>
        <w:bottom w:val="none" w:sz="0" w:space="0" w:color="auto"/>
        <w:right w:val="none" w:sz="0" w:space="0" w:color="auto"/>
      </w:divBdr>
    </w:div>
    <w:div w:id="1430202351">
      <w:bodyDiv w:val="1"/>
      <w:marLeft w:val="0"/>
      <w:marRight w:val="0"/>
      <w:marTop w:val="0"/>
      <w:marBottom w:val="0"/>
      <w:divBdr>
        <w:top w:val="none" w:sz="0" w:space="0" w:color="auto"/>
        <w:left w:val="none" w:sz="0" w:space="0" w:color="auto"/>
        <w:bottom w:val="none" w:sz="0" w:space="0" w:color="auto"/>
        <w:right w:val="none" w:sz="0" w:space="0" w:color="auto"/>
      </w:divBdr>
    </w:div>
    <w:div w:id="1431002246">
      <w:bodyDiv w:val="1"/>
      <w:marLeft w:val="0"/>
      <w:marRight w:val="0"/>
      <w:marTop w:val="0"/>
      <w:marBottom w:val="0"/>
      <w:divBdr>
        <w:top w:val="none" w:sz="0" w:space="0" w:color="auto"/>
        <w:left w:val="none" w:sz="0" w:space="0" w:color="auto"/>
        <w:bottom w:val="none" w:sz="0" w:space="0" w:color="auto"/>
        <w:right w:val="none" w:sz="0" w:space="0" w:color="auto"/>
      </w:divBdr>
    </w:div>
    <w:div w:id="1460371004">
      <w:bodyDiv w:val="1"/>
      <w:marLeft w:val="0"/>
      <w:marRight w:val="0"/>
      <w:marTop w:val="0"/>
      <w:marBottom w:val="0"/>
      <w:divBdr>
        <w:top w:val="none" w:sz="0" w:space="0" w:color="auto"/>
        <w:left w:val="none" w:sz="0" w:space="0" w:color="auto"/>
        <w:bottom w:val="none" w:sz="0" w:space="0" w:color="auto"/>
        <w:right w:val="none" w:sz="0" w:space="0" w:color="auto"/>
      </w:divBdr>
    </w:div>
    <w:div w:id="1575771750">
      <w:bodyDiv w:val="1"/>
      <w:marLeft w:val="0"/>
      <w:marRight w:val="0"/>
      <w:marTop w:val="0"/>
      <w:marBottom w:val="0"/>
      <w:divBdr>
        <w:top w:val="none" w:sz="0" w:space="0" w:color="auto"/>
        <w:left w:val="none" w:sz="0" w:space="0" w:color="auto"/>
        <w:bottom w:val="none" w:sz="0" w:space="0" w:color="auto"/>
        <w:right w:val="none" w:sz="0" w:space="0" w:color="auto"/>
      </w:divBdr>
    </w:div>
    <w:div w:id="1612081744">
      <w:bodyDiv w:val="1"/>
      <w:marLeft w:val="0"/>
      <w:marRight w:val="0"/>
      <w:marTop w:val="0"/>
      <w:marBottom w:val="0"/>
      <w:divBdr>
        <w:top w:val="none" w:sz="0" w:space="0" w:color="auto"/>
        <w:left w:val="none" w:sz="0" w:space="0" w:color="auto"/>
        <w:bottom w:val="none" w:sz="0" w:space="0" w:color="auto"/>
        <w:right w:val="none" w:sz="0" w:space="0" w:color="auto"/>
      </w:divBdr>
    </w:div>
    <w:div w:id="1660377350">
      <w:bodyDiv w:val="1"/>
      <w:marLeft w:val="0"/>
      <w:marRight w:val="0"/>
      <w:marTop w:val="0"/>
      <w:marBottom w:val="0"/>
      <w:divBdr>
        <w:top w:val="none" w:sz="0" w:space="0" w:color="auto"/>
        <w:left w:val="none" w:sz="0" w:space="0" w:color="auto"/>
        <w:bottom w:val="none" w:sz="0" w:space="0" w:color="auto"/>
        <w:right w:val="none" w:sz="0" w:space="0" w:color="auto"/>
      </w:divBdr>
    </w:div>
    <w:div w:id="1677613337">
      <w:bodyDiv w:val="1"/>
      <w:marLeft w:val="0"/>
      <w:marRight w:val="0"/>
      <w:marTop w:val="0"/>
      <w:marBottom w:val="0"/>
      <w:divBdr>
        <w:top w:val="none" w:sz="0" w:space="0" w:color="auto"/>
        <w:left w:val="none" w:sz="0" w:space="0" w:color="auto"/>
        <w:bottom w:val="none" w:sz="0" w:space="0" w:color="auto"/>
        <w:right w:val="none" w:sz="0" w:space="0" w:color="auto"/>
      </w:divBdr>
    </w:div>
    <w:div w:id="1749036063">
      <w:bodyDiv w:val="1"/>
      <w:marLeft w:val="0"/>
      <w:marRight w:val="0"/>
      <w:marTop w:val="0"/>
      <w:marBottom w:val="0"/>
      <w:divBdr>
        <w:top w:val="none" w:sz="0" w:space="0" w:color="auto"/>
        <w:left w:val="none" w:sz="0" w:space="0" w:color="auto"/>
        <w:bottom w:val="none" w:sz="0" w:space="0" w:color="auto"/>
        <w:right w:val="none" w:sz="0" w:space="0" w:color="auto"/>
      </w:divBdr>
    </w:div>
    <w:div w:id="1784299930">
      <w:bodyDiv w:val="1"/>
      <w:marLeft w:val="0"/>
      <w:marRight w:val="0"/>
      <w:marTop w:val="0"/>
      <w:marBottom w:val="0"/>
      <w:divBdr>
        <w:top w:val="none" w:sz="0" w:space="0" w:color="auto"/>
        <w:left w:val="none" w:sz="0" w:space="0" w:color="auto"/>
        <w:bottom w:val="none" w:sz="0" w:space="0" w:color="auto"/>
        <w:right w:val="none" w:sz="0" w:space="0" w:color="auto"/>
      </w:divBdr>
    </w:div>
    <w:div w:id="1811240403">
      <w:bodyDiv w:val="1"/>
      <w:marLeft w:val="0"/>
      <w:marRight w:val="0"/>
      <w:marTop w:val="0"/>
      <w:marBottom w:val="0"/>
      <w:divBdr>
        <w:top w:val="none" w:sz="0" w:space="0" w:color="auto"/>
        <w:left w:val="none" w:sz="0" w:space="0" w:color="auto"/>
        <w:bottom w:val="none" w:sz="0" w:space="0" w:color="auto"/>
        <w:right w:val="none" w:sz="0" w:space="0" w:color="auto"/>
      </w:divBdr>
    </w:div>
    <w:div w:id="1867717102">
      <w:bodyDiv w:val="1"/>
      <w:marLeft w:val="0"/>
      <w:marRight w:val="0"/>
      <w:marTop w:val="0"/>
      <w:marBottom w:val="0"/>
      <w:divBdr>
        <w:top w:val="none" w:sz="0" w:space="0" w:color="auto"/>
        <w:left w:val="none" w:sz="0" w:space="0" w:color="auto"/>
        <w:bottom w:val="none" w:sz="0" w:space="0" w:color="auto"/>
        <w:right w:val="none" w:sz="0" w:space="0" w:color="auto"/>
      </w:divBdr>
    </w:div>
    <w:div w:id="1997801160">
      <w:bodyDiv w:val="1"/>
      <w:marLeft w:val="0"/>
      <w:marRight w:val="0"/>
      <w:marTop w:val="0"/>
      <w:marBottom w:val="0"/>
      <w:divBdr>
        <w:top w:val="none" w:sz="0" w:space="0" w:color="auto"/>
        <w:left w:val="none" w:sz="0" w:space="0" w:color="auto"/>
        <w:bottom w:val="none" w:sz="0" w:space="0" w:color="auto"/>
        <w:right w:val="none" w:sz="0" w:space="0" w:color="auto"/>
      </w:divBdr>
    </w:div>
    <w:div w:id="2044404790">
      <w:bodyDiv w:val="1"/>
      <w:marLeft w:val="0"/>
      <w:marRight w:val="0"/>
      <w:marTop w:val="0"/>
      <w:marBottom w:val="0"/>
      <w:divBdr>
        <w:top w:val="none" w:sz="0" w:space="0" w:color="auto"/>
        <w:left w:val="none" w:sz="0" w:space="0" w:color="auto"/>
        <w:bottom w:val="none" w:sz="0" w:space="0" w:color="auto"/>
        <w:right w:val="none" w:sz="0" w:space="0" w:color="auto"/>
      </w:divBdr>
    </w:div>
    <w:div w:id="2084136211">
      <w:bodyDiv w:val="1"/>
      <w:marLeft w:val="0"/>
      <w:marRight w:val="0"/>
      <w:marTop w:val="0"/>
      <w:marBottom w:val="0"/>
      <w:divBdr>
        <w:top w:val="none" w:sz="0" w:space="0" w:color="auto"/>
        <w:left w:val="none" w:sz="0" w:space="0" w:color="auto"/>
        <w:bottom w:val="none" w:sz="0" w:space="0" w:color="auto"/>
        <w:right w:val="none" w:sz="0" w:space="0" w:color="auto"/>
      </w:divBdr>
    </w:div>
    <w:div w:id="212410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93/obo/9780199828340-0289"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8634ED3-DE60-4126-8012-A4B90B4AE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37</Words>
  <Characters>249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anoah</cp:lastModifiedBy>
  <cp:revision>2</cp:revision>
  <dcterms:created xsi:type="dcterms:W3CDTF">2022-07-29T17:54:00Z</dcterms:created>
  <dcterms:modified xsi:type="dcterms:W3CDTF">2022-07-29T17:54:00Z</dcterms:modified>
</cp:coreProperties>
</file>